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83343" w14:textId="77777777" w:rsidR="00467FA6" w:rsidRPr="00C750DC" w:rsidRDefault="00467FA6" w:rsidP="00C750DC">
      <w:pPr>
        <w:jc w:val="center"/>
        <w:rPr>
          <w:b/>
          <w:bCs/>
          <w:color w:val="3366FF"/>
          <w:sz w:val="28"/>
          <w:szCs w:val="28"/>
        </w:rPr>
      </w:pPr>
      <w:r w:rsidRPr="00C750DC">
        <w:rPr>
          <w:b/>
          <w:bCs/>
          <w:sz w:val="28"/>
          <w:szCs w:val="28"/>
        </w:rPr>
        <w:t xml:space="preserve">Your paper title here </w:t>
      </w:r>
      <w:r w:rsidRPr="00C750DC">
        <w:rPr>
          <w:b/>
          <w:bCs/>
          <w:color w:val="00B050"/>
          <w:sz w:val="28"/>
          <w:szCs w:val="28"/>
        </w:rPr>
        <w:t>(BOLD, SIZE 14, UPPERCASE, CENTER)</w:t>
      </w:r>
    </w:p>
    <w:p w14:paraId="27637AEA" w14:textId="77777777" w:rsidR="00467FA6" w:rsidRPr="00F04499" w:rsidRDefault="00467FA6" w:rsidP="00467FA6">
      <w:pPr>
        <w:jc w:val="center"/>
        <w:rPr>
          <w:b/>
          <w:bCs/>
          <w:color w:val="3366FF"/>
        </w:rPr>
      </w:pPr>
    </w:p>
    <w:p w14:paraId="2E6F3A4D" w14:textId="52F15343" w:rsidR="00467FA6" w:rsidRPr="00F04499" w:rsidRDefault="00467FA6" w:rsidP="00467FA6">
      <w:pPr>
        <w:jc w:val="center"/>
        <w:rPr>
          <w:b/>
          <w:bCs/>
          <w:color w:val="3366FF"/>
        </w:rPr>
      </w:pPr>
      <w:r w:rsidRPr="00F04499">
        <w:rPr>
          <w:b/>
          <w:bCs/>
        </w:rPr>
        <w:t>Author 1</w:t>
      </w:r>
      <w:r w:rsidRPr="00F04499">
        <w:rPr>
          <w:b/>
          <w:bCs/>
          <w:vertAlign w:val="superscript"/>
        </w:rPr>
        <w:t>1</w:t>
      </w:r>
      <w:r w:rsidRPr="00F04499">
        <w:rPr>
          <w:b/>
          <w:bCs/>
        </w:rPr>
        <w:t xml:space="preserve"> and Author 2</w:t>
      </w:r>
      <w:r w:rsidRPr="00F04499">
        <w:rPr>
          <w:b/>
          <w:bCs/>
          <w:vertAlign w:val="superscript"/>
        </w:rPr>
        <w:t xml:space="preserve">2  </w:t>
      </w:r>
      <w:r w:rsidRPr="00C750DC">
        <w:rPr>
          <w:b/>
          <w:bCs/>
          <w:color w:val="00B050"/>
        </w:rPr>
        <w:t>(Bold, Title Case, Size 1</w:t>
      </w:r>
      <w:r w:rsidR="00C750DC" w:rsidRPr="00C750DC">
        <w:rPr>
          <w:b/>
          <w:bCs/>
          <w:color w:val="00B050"/>
        </w:rPr>
        <w:t>2</w:t>
      </w:r>
      <w:r w:rsidRPr="00C750DC">
        <w:rPr>
          <w:b/>
          <w:bCs/>
          <w:color w:val="00B050"/>
        </w:rPr>
        <w:t>, Center)</w:t>
      </w:r>
    </w:p>
    <w:p w14:paraId="01160D65" w14:textId="04CCE394" w:rsidR="00E0592C" w:rsidRPr="00E0592C" w:rsidRDefault="00467FA6" w:rsidP="00467FA6">
      <w:pPr>
        <w:jc w:val="center"/>
      </w:pPr>
      <w:bookmarkStart w:id="0" w:name="_Hlk135444745"/>
      <w:r w:rsidRPr="00F04499">
        <w:rPr>
          <w:vertAlign w:val="superscript"/>
        </w:rPr>
        <w:t>1</w:t>
      </w:r>
      <w:r>
        <w:rPr>
          <w:vertAlign w:val="superscript"/>
        </w:rPr>
        <w:t xml:space="preserve"> </w:t>
      </w:r>
      <w:r w:rsidR="00E0592C">
        <w:t>Department of Construction Technology and Management</w:t>
      </w:r>
    </w:p>
    <w:p w14:paraId="7C1C66E6" w14:textId="26BB78CD" w:rsidR="00467FA6" w:rsidRPr="00F04499" w:rsidRDefault="00467FA6" w:rsidP="00467FA6">
      <w:pPr>
        <w:jc w:val="center"/>
      </w:pPr>
      <w:r>
        <w:t xml:space="preserve">Kwame Nkrumah University of Science and </w:t>
      </w:r>
      <w:r w:rsidR="00C750DC">
        <w:t>T</w:t>
      </w:r>
      <w:r>
        <w:t>echnology</w:t>
      </w:r>
    </w:p>
    <w:p w14:paraId="68A477F8" w14:textId="079A8B59" w:rsidR="00467FA6" w:rsidRPr="00F04499" w:rsidRDefault="00467FA6" w:rsidP="00467FA6">
      <w:pPr>
        <w:jc w:val="center"/>
        <w:rPr>
          <w:color w:val="3366FF"/>
        </w:rPr>
      </w:pPr>
      <w:r w:rsidRPr="00F04499">
        <w:rPr>
          <w:color w:val="3366FF"/>
        </w:rPr>
        <w:t xml:space="preserve"> </w:t>
      </w:r>
      <w:r w:rsidRPr="00E0592C">
        <w:rPr>
          <w:color w:val="00B050"/>
        </w:rPr>
        <w:t>(Title Case, Size 1</w:t>
      </w:r>
      <w:r w:rsidR="00E0592C" w:rsidRPr="00E0592C">
        <w:rPr>
          <w:color w:val="00B050"/>
        </w:rPr>
        <w:t>2</w:t>
      </w:r>
      <w:r w:rsidRPr="00E0592C">
        <w:rPr>
          <w:color w:val="00B050"/>
        </w:rPr>
        <w:t>, Center, Single Spacing)</w:t>
      </w:r>
    </w:p>
    <w:p w14:paraId="089B4D06" w14:textId="1197A553" w:rsidR="00467FA6" w:rsidRPr="00F04499" w:rsidRDefault="005733AF" w:rsidP="00467FA6">
      <w:pPr>
        <w:jc w:val="center"/>
      </w:pPr>
      <w:hyperlink r:id="rId8" w:history="1">
        <w:r w:rsidR="00884569" w:rsidRPr="003E1B19">
          <w:rPr>
            <w:rStyle w:val="Hyperlink"/>
          </w:rPr>
          <w:t>author01@knust.edu.gh</w:t>
        </w:r>
      </w:hyperlink>
      <w:r w:rsidR="00884569">
        <w:rPr>
          <w:rStyle w:val="Hyperlink"/>
        </w:rPr>
        <w:t xml:space="preserve"> </w:t>
      </w:r>
      <w:r w:rsidR="00467FA6" w:rsidRPr="00E0592C">
        <w:rPr>
          <w:color w:val="00B050"/>
        </w:rPr>
        <w:t xml:space="preserve">(email </w:t>
      </w:r>
      <w:r w:rsidR="00702F8D" w:rsidRPr="00E0592C">
        <w:rPr>
          <w:color w:val="00B050"/>
        </w:rPr>
        <w:t>add</w:t>
      </w:r>
      <w:r w:rsidR="00467FA6" w:rsidRPr="00E0592C">
        <w:rPr>
          <w:color w:val="00B050"/>
        </w:rPr>
        <w:t xml:space="preserve"> underlined, Size 1</w:t>
      </w:r>
      <w:r w:rsidR="00E0592C">
        <w:rPr>
          <w:color w:val="00B050"/>
        </w:rPr>
        <w:t>2</w:t>
      </w:r>
      <w:r w:rsidR="00467FA6" w:rsidRPr="00E0592C">
        <w:rPr>
          <w:color w:val="00B050"/>
        </w:rPr>
        <w:t>, Center, Single Spacing)</w:t>
      </w:r>
    </w:p>
    <w:bookmarkEnd w:id="0"/>
    <w:p w14:paraId="48E6902F" w14:textId="77777777" w:rsidR="00467FA6" w:rsidRPr="00F04499" w:rsidRDefault="00467FA6" w:rsidP="00467FA6">
      <w:pPr>
        <w:jc w:val="center"/>
      </w:pPr>
    </w:p>
    <w:p w14:paraId="30256627" w14:textId="7DE768B3" w:rsidR="00E0592C" w:rsidRPr="00E0592C" w:rsidRDefault="00467FA6" w:rsidP="00467FA6">
      <w:pPr>
        <w:jc w:val="center"/>
      </w:pPr>
      <w:r>
        <w:rPr>
          <w:vertAlign w:val="superscript"/>
        </w:rPr>
        <w:t xml:space="preserve">2 </w:t>
      </w:r>
      <w:r w:rsidR="00E0592C">
        <w:t xml:space="preserve">Department </w:t>
      </w:r>
      <w:r w:rsidR="00CD4B7B">
        <w:t>of Planning</w:t>
      </w:r>
    </w:p>
    <w:p w14:paraId="50362CF8" w14:textId="7719B443" w:rsidR="00467FA6" w:rsidRPr="00F04499" w:rsidRDefault="00467FA6" w:rsidP="00467FA6">
      <w:pPr>
        <w:jc w:val="center"/>
      </w:pPr>
      <w:r>
        <w:t>Kwame Nkrumah University of Science and technology</w:t>
      </w:r>
    </w:p>
    <w:p w14:paraId="49681463" w14:textId="20B3EC87" w:rsidR="00467FA6" w:rsidRPr="00CD4B7B" w:rsidRDefault="00467FA6" w:rsidP="00467FA6">
      <w:pPr>
        <w:jc w:val="center"/>
        <w:rPr>
          <w:color w:val="00B050"/>
        </w:rPr>
      </w:pPr>
      <w:r w:rsidRPr="00CD4B7B">
        <w:rPr>
          <w:color w:val="00B050"/>
        </w:rPr>
        <w:t xml:space="preserve"> (Title Case, Size 1</w:t>
      </w:r>
      <w:r w:rsidR="00BE3614">
        <w:rPr>
          <w:color w:val="00B050"/>
        </w:rPr>
        <w:t>2</w:t>
      </w:r>
      <w:r w:rsidRPr="00CD4B7B">
        <w:rPr>
          <w:color w:val="00B050"/>
        </w:rPr>
        <w:t>, Center, Single Spacing)</w:t>
      </w:r>
    </w:p>
    <w:p w14:paraId="38E30231" w14:textId="10E6B8CE" w:rsidR="00467FA6" w:rsidRPr="00C16977" w:rsidRDefault="005733AF" w:rsidP="00467FA6">
      <w:pPr>
        <w:jc w:val="center"/>
        <w:rPr>
          <w:color w:val="00B050"/>
        </w:rPr>
      </w:pPr>
      <w:hyperlink r:id="rId9" w:history="1">
        <w:r w:rsidR="00C16977" w:rsidRPr="003E1B19">
          <w:rPr>
            <w:rStyle w:val="Hyperlink"/>
          </w:rPr>
          <w:t>author02@gmail.com</w:t>
        </w:r>
      </w:hyperlink>
      <w:r w:rsidR="00467FA6" w:rsidRPr="00F04499">
        <w:t xml:space="preserve"> </w:t>
      </w:r>
      <w:r w:rsidR="00467FA6" w:rsidRPr="00C16977">
        <w:rPr>
          <w:color w:val="00B050"/>
        </w:rPr>
        <w:t xml:space="preserve">(email </w:t>
      </w:r>
      <w:r w:rsidR="00702F8D" w:rsidRPr="00C16977">
        <w:rPr>
          <w:color w:val="00B050"/>
        </w:rPr>
        <w:t>add</w:t>
      </w:r>
      <w:r w:rsidR="00467FA6" w:rsidRPr="00C16977">
        <w:rPr>
          <w:color w:val="00B050"/>
        </w:rPr>
        <w:t xml:space="preserve"> underlined, Size 1</w:t>
      </w:r>
      <w:r w:rsidR="00BE3614">
        <w:rPr>
          <w:color w:val="00B050"/>
        </w:rPr>
        <w:t>2</w:t>
      </w:r>
      <w:r w:rsidR="00467FA6" w:rsidRPr="00C16977">
        <w:rPr>
          <w:color w:val="00B050"/>
        </w:rPr>
        <w:t>, Center, Single Spacing)</w:t>
      </w:r>
    </w:p>
    <w:p w14:paraId="77D7DEAD" w14:textId="77777777" w:rsidR="00467FA6" w:rsidRPr="00F04499" w:rsidRDefault="00467FA6" w:rsidP="00467FA6">
      <w:pPr>
        <w:jc w:val="center"/>
        <w:rPr>
          <w:b/>
          <w:bCs/>
        </w:rPr>
      </w:pPr>
    </w:p>
    <w:p w14:paraId="2F867AA0" w14:textId="77777777" w:rsidR="00467FA6" w:rsidRPr="00F04499" w:rsidRDefault="00467FA6" w:rsidP="00467FA6">
      <w:pPr>
        <w:jc w:val="center"/>
      </w:pPr>
    </w:p>
    <w:p w14:paraId="551B15A1" w14:textId="77777777" w:rsidR="00467FA6" w:rsidRPr="00F04499" w:rsidRDefault="00467FA6" w:rsidP="00467FA6">
      <w:pPr>
        <w:rPr>
          <w:b/>
          <w:bCs/>
          <w:sz w:val="20"/>
          <w:szCs w:val="20"/>
        </w:rPr>
      </w:pPr>
    </w:p>
    <w:p w14:paraId="0B19A299" w14:textId="6B157909" w:rsidR="00467FA6" w:rsidRDefault="00467FA6" w:rsidP="00884569">
      <w:r w:rsidRPr="00884569">
        <w:rPr>
          <w:b/>
          <w:bCs/>
        </w:rPr>
        <w:t>ABSTRACT</w:t>
      </w:r>
      <w:r w:rsidRPr="00884569">
        <w:rPr>
          <w:color w:val="00B050"/>
        </w:rPr>
        <w:t>(Bold, uppercase, justified, size 1</w:t>
      </w:r>
      <w:r w:rsidR="00884569">
        <w:rPr>
          <w:color w:val="00B050"/>
        </w:rPr>
        <w:t>2</w:t>
      </w:r>
      <w:r w:rsidRPr="00884569">
        <w:rPr>
          <w:color w:val="00B050"/>
        </w:rPr>
        <w:t>)</w:t>
      </w:r>
    </w:p>
    <w:p w14:paraId="717F8AA4" w14:textId="40368575" w:rsidR="00467FA6" w:rsidRPr="003F458A" w:rsidRDefault="00467FA6" w:rsidP="00884569">
      <w:pPr>
        <w:rPr>
          <w:color w:val="00B050"/>
        </w:rPr>
      </w:pPr>
      <w:r w:rsidRPr="00F04499">
        <w:t xml:space="preserve">The abstract of your paper should be written in a structured manner </w:t>
      </w:r>
      <w:r w:rsidR="00E43125">
        <w:t>comprising 150-</w:t>
      </w:r>
      <w:r w:rsidRPr="00F04499">
        <w:t>250 words. A good abstract should give a brief overview of the paper including the purpose, the research design / methodology, and the findings</w:t>
      </w:r>
      <w:r>
        <w:t>, novelty/contributions</w:t>
      </w:r>
      <w:r w:rsidRPr="00F04499">
        <w:t>. It is also a good practice to explain how the findings from the research can be useful in solving problems or closing gaps in the specific subject area.</w:t>
      </w:r>
      <w:r>
        <w:t xml:space="preserve"> </w:t>
      </w:r>
      <w:r w:rsidRPr="003F458A">
        <w:rPr>
          <w:color w:val="00B050"/>
        </w:rPr>
        <w:t>(Sentence case, size 1</w:t>
      </w:r>
      <w:r w:rsidR="00884569" w:rsidRPr="003F458A">
        <w:rPr>
          <w:color w:val="00B050"/>
        </w:rPr>
        <w:t>2</w:t>
      </w:r>
      <w:r w:rsidRPr="003F458A">
        <w:rPr>
          <w:color w:val="00B050"/>
        </w:rPr>
        <w:t>, single spacing, justified)</w:t>
      </w:r>
    </w:p>
    <w:p w14:paraId="447D37FC" w14:textId="77777777" w:rsidR="00884569" w:rsidRPr="00F04499" w:rsidRDefault="00884569" w:rsidP="00884569">
      <w:pPr>
        <w:rPr>
          <w:color w:val="3366FF"/>
        </w:rPr>
      </w:pPr>
    </w:p>
    <w:p w14:paraId="44F6A539" w14:textId="752896BE" w:rsidR="00467FA6" w:rsidRDefault="00467FA6" w:rsidP="00BE792D">
      <w:pPr>
        <w:rPr>
          <w:color w:val="00B050"/>
        </w:rPr>
      </w:pPr>
      <w:r w:rsidRPr="009535A1">
        <w:rPr>
          <w:b/>
          <w:bCs/>
          <w:color w:val="000000" w:themeColor="text1"/>
        </w:rPr>
        <w:t>Keywords</w:t>
      </w:r>
      <w:r w:rsidR="003F458A" w:rsidRPr="009535A1">
        <w:rPr>
          <w:b/>
          <w:bCs/>
          <w:color w:val="000000" w:themeColor="text1"/>
        </w:rPr>
        <w:t>:</w:t>
      </w:r>
      <w:r w:rsidRPr="009535A1">
        <w:rPr>
          <w:color w:val="000000" w:themeColor="text1"/>
        </w:rPr>
        <w:t xml:space="preserve"> </w:t>
      </w:r>
      <w:r w:rsidRPr="003F458A">
        <w:rPr>
          <w:color w:val="00B050"/>
        </w:rPr>
        <w:t>(Bold, Title Case, size 1</w:t>
      </w:r>
      <w:r w:rsidR="003F458A" w:rsidRPr="003F458A">
        <w:rPr>
          <w:color w:val="00B050"/>
        </w:rPr>
        <w:t>2</w:t>
      </w:r>
      <w:r w:rsidRPr="003F458A">
        <w:rPr>
          <w:color w:val="00B050"/>
        </w:rPr>
        <w:t>, Justified)</w:t>
      </w:r>
      <w:r w:rsidR="003F458A" w:rsidRPr="003F458A">
        <w:rPr>
          <w:color w:val="00B050"/>
        </w:rPr>
        <w:t xml:space="preserve"> </w:t>
      </w:r>
      <w:r w:rsidR="003F458A">
        <w:t>Constru</w:t>
      </w:r>
      <w:r w:rsidR="00BE792D">
        <w:t>ction, Sustainability, Climate Change, Infrastructure</w:t>
      </w:r>
      <w:r w:rsidRPr="00F04499">
        <w:t xml:space="preserve">, </w:t>
      </w:r>
      <w:r w:rsidRPr="00BE792D">
        <w:rPr>
          <w:color w:val="00B050"/>
        </w:rPr>
        <w:t>(Sentence case, size 10, single spacing, justified)</w:t>
      </w:r>
    </w:p>
    <w:p w14:paraId="481722E5" w14:textId="77777777" w:rsidR="00BE792D" w:rsidRDefault="00BE792D" w:rsidP="00BE792D">
      <w:pPr>
        <w:rPr>
          <w:color w:val="00B050"/>
        </w:rPr>
      </w:pPr>
    </w:p>
    <w:p w14:paraId="096E8338" w14:textId="77777777" w:rsidR="00BE792D" w:rsidRPr="00F04499" w:rsidRDefault="00BE792D" w:rsidP="00BE792D">
      <w:pPr>
        <w:rPr>
          <w:color w:val="3366FF"/>
        </w:rPr>
      </w:pPr>
    </w:p>
    <w:p w14:paraId="452D480F" w14:textId="7A59828B" w:rsidR="00467FA6" w:rsidRPr="00BE792D" w:rsidRDefault="00467FA6" w:rsidP="00BE792D">
      <w:r w:rsidRPr="009535A1">
        <w:rPr>
          <w:rFonts w:cs="Times New Roman"/>
          <w:b/>
          <w:bCs/>
        </w:rPr>
        <w:t>Introduction</w:t>
      </w:r>
      <w:r w:rsidR="00BE792D">
        <w:t xml:space="preserve"> </w:t>
      </w:r>
      <w:r w:rsidR="00BE792D" w:rsidRPr="00884569">
        <w:rPr>
          <w:color w:val="00B050"/>
        </w:rPr>
        <w:t xml:space="preserve">(Bold, </w:t>
      </w:r>
      <w:r w:rsidR="009535A1">
        <w:rPr>
          <w:color w:val="00B050"/>
        </w:rPr>
        <w:t xml:space="preserve">Capitalise </w:t>
      </w:r>
      <w:r w:rsidR="00FB7A3C">
        <w:rPr>
          <w:color w:val="00B050"/>
        </w:rPr>
        <w:t>Each Word</w:t>
      </w:r>
      <w:r w:rsidR="00FB7A3C" w:rsidRPr="00884569">
        <w:rPr>
          <w:color w:val="00B050"/>
        </w:rPr>
        <w:t xml:space="preserve">, Justified, Size </w:t>
      </w:r>
      <w:r w:rsidR="00BE792D" w:rsidRPr="00884569">
        <w:rPr>
          <w:color w:val="00B050"/>
        </w:rPr>
        <w:t>1</w:t>
      </w:r>
      <w:r w:rsidR="00BE792D">
        <w:rPr>
          <w:color w:val="00B050"/>
        </w:rPr>
        <w:t>2</w:t>
      </w:r>
      <w:r w:rsidR="00BE792D" w:rsidRPr="00884569">
        <w:rPr>
          <w:color w:val="00B050"/>
        </w:rPr>
        <w:t>)</w:t>
      </w:r>
    </w:p>
    <w:p w14:paraId="753244CF" w14:textId="77777777" w:rsidR="00467FA6" w:rsidRPr="00F04499" w:rsidRDefault="00467FA6" w:rsidP="009535A1">
      <w:r w:rsidRPr="00F04499">
        <w:t>The starter section should provide a synopsis of the article as well as the background and context of the paper. Starting from general to the specifics, this section should provide a rationale that substantiates the research. This can be done by providing evidences of difficulties that needs solution and / or identified knowledge gap in a specific domain, level, geographical location, society, and industry. As the response, a clear research agenda can be described specifying research aim and objectives in order to clarify the purpose of conducting the investigation.</w:t>
      </w:r>
    </w:p>
    <w:p w14:paraId="24869F7A" w14:textId="77777777" w:rsidR="00467FA6" w:rsidRPr="00F04499" w:rsidRDefault="00467FA6" w:rsidP="009535A1">
      <w:r w:rsidRPr="00F04499">
        <w:t>Following this, the author needs to describe in general how the research can be or had been done to satisfy the aim and objectives, i.e. a brief discussion on the research methodology. This should highlight the research design, data collection methods and data analysis conducted or to be conducted in the research. Research limitations should also be explained.</w:t>
      </w:r>
    </w:p>
    <w:p w14:paraId="5BA0E2E9" w14:textId="580F9FC6" w:rsidR="00467FA6" w:rsidRDefault="00467FA6" w:rsidP="00FB7A3C">
      <w:pPr>
        <w:rPr>
          <w:bCs/>
          <w:color w:val="00B050"/>
        </w:rPr>
      </w:pPr>
      <w:r w:rsidRPr="00FB7A3C">
        <w:t xml:space="preserve">The findings of the research have to be outlined by emphasising the originality and general contributions of the investigation and preferably specific contributions of this paper. It is also a good practice to clarify who exactly will or expected to benefit from such investigation. This should be </w:t>
      </w:r>
      <w:r w:rsidR="00702F8D" w:rsidRPr="00FB7A3C">
        <w:t>linked</w:t>
      </w:r>
      <w:r w:rsidRPr="00FB7A3C">
        <w:t xml:space="preserve"> to the research rationale, aim and objectives.</w:t>
      </w:r>
      <w:r w:rsidRPr="00F04499">
        <w:t xml:space="preserve"> </w:t>
      </w:r>
      <w:r w:rsidRPr="00FB7A3C">
        <w:rPr>
          <w:bCs/>
          <w:color w:val="00B050"/>
        </w:rPr>
        <w:t>(Sentence Case, size 1</w:t>
      </w:r>
      <w:r w:rsidR="00FB7A3C" w:rsidRPr="00FB7A3C">
        <w:rPr>
          <w:bCs/>
          <w:color w:val="00B050"/>
        </w:rPr>
        <w:t>2</w:t>
      </w:r>
      <w:r w:rsidRPr="00FB7A3C">
        <w:rPr>
          <w:bCs/>
          <w:color w:val="00B050"/>
        </w:rPr>
        <w:t>, Justified, single spacing)</w:t>
      </w:r>
    </w:p>
    <w:p w14:paraId="57A446C4" w14:textId="77777777" w:rsidR="00151EB0" w:rsidRPr="00FB7A3C" w:rsidRDefault="00151EB0" w:rsidP="00FB7A3C">
      <w:pPr>
        <w:rPr>
          <w:bCs/>
          <w:color w:val="3366FF"/>
          <w:sz w:val="22"/>
        </w:rPr>
      </w:pPr>
    </w:p>
    <w:p w14:paraId="462DEB72" w14:textId="0FAF40BB" w:rsidR="00467FA6" w:rsidRPr="00F04499" w:rsidRDefault="00467FA6" w:rsidP="00151EB0">
      <w:r w:rsidRPr="00151EB0">
        <w:rPr>
          <w:b/>
          <w:bCs/>
        </w:rPr>
        <w:t>Literature Review</w:t>
      </w:r>
      <w:r w:rsidR="00151EB0">
        <w:t xml:space="preserve"> </w:t>
      </w:r>
      <w:r w:rsidR="00151EB0" w:rsidRPr="00884569">
        <w:rPr>
          <w:color w:val="00B050"/>
        </w:rPr>
        <w:t xml:space="preserve">(Bold, </w:t>
      </w:r>
      <w:r w:rsidR="00151EB0">
        <w:rPr>
          <w:color w:val="00B050"/>
        </w:rPr>
        <w:t>Capitalise Each Word</w:t>
      </w:r>
      <w:r w:rsidR="00151EB0" w:rsidRPr="00884569">
        <w:rPr>
          <w:color w:val="00B050"/>
        </w:rPr>
        <w:t>, Justified, Size 1</w:t>
      </w:r>
      <w:r w:rsidR="00151EB0">
        <w:rPr>
          <w:color w:val="00B050"/>
        </w:rPr>
        <w:t>2</w:t>
      </w:r>
      <w:r w:rsidR="00151EB0" w:rsidRPr="00884569">
        <w:rPr>
          <w:color w:val="00B050"/>
        </w:rPr>
        <w:t>)</w:t>
      </w:r>
    </w:p>
    <w:p w14:paraId="6AAE5658" w14:textId="77777777" w:rsidR="00467FA6" w:rsidRPr="00F04499" w:rsidRDefault="00467FA6" w:rsidP="00151EB0">
      <w:r w:rsidRPr="00F04499">
        <w:t xml:space="preserve">The literature review should flow from general to specific. There is no strict set of rules that prescribes the numbers of references that should be presented. However, as a rule of thumbs, every claims or important statement in the paper should be supported </w:t>
      </w:r>
      <w:r w:rsidRPr="00F04499">
        <w:lastRenderedPageBreak/>
        <w:t xml:space="preserve">by at least one reference. References should be reasonably recent, key references and seminal works relevant to the field of study should be included. </w:t>
      </w:r>
    </w:p>
    <w:p w14:paraId="3D335752" w14:textId="501B0CB3" w:rsidR="00467FA6" w:rsidRPr="00F04499" w:rsidRDefault="00467FA6" w:rsidP="00151EB0">
      <w:r w:rsidRPr="00F04499">
        <w:t xml:space="preserve">The referencing system used should be the Harvard system. There are several variances in styles that can be adopted, however for consistency, the following style should be applied in writing an </w:t>
      </w:r>
      <w:r w:rsidR="005652B8" w:rsidRPr="005652B8">
        <w:t>ICESDA 2024</w:t>
      </w:r>
      <w:r w:rsidRPr="005652B8">
        <w:t xml:space="preserve"> Conference full paper:</w:t>
      </w:r>
      <w:r w:rsidRPr="00F04499">
        <w:t xml:space="preserve"> (</w:t>
      </w:r>
      <w:r w:rsidR="009751D9">
        <w:t>Owusu</w:t>
      </w:r>
      <w:r w:rsidR="00463852">
        <w:t>-Manu</w:t>
      </w:r>
      <w:r w:rsidRPr="00F04499">
        <w:t xml:space="preserve"> </w:t>
      </w:r>
      <w:r w:rsidR="009751D9">
        <w:t>and</w:t>
      </w:r>
      <w:r w:rsidRPr="00F04499">
        <w:t xml:space="preserve"> </w:t>
      </w:r>
      <w:r w:rsidR="00463852">
        <w:t>Debrah</w:t>
      </w:r>
      <w:r w:rsidRPr="00F04499">
        <w:t>, 20</w:t>
      </w:r>
      <w:r w:rsidR="000E6678">
        <w:t>23</w:t>
      </w:r>
      <w:r w:rsidRPr="00F04499">
        <w:t>), (</w:t>
      </w:r>
      <w:r w:rsidR="00865050">
        <w:t>Owusu-Manu</w:t>
      </w:r>
      <w:r w:rsidRPr="00F04499">
        <w:t xml:space="preserve"> </w:t>
      </w:r>
      <w:r w:rsidRPr="00F04499">
        <w:rPr>
          <w:i/>
        </w:rPr>
        <w:t>et al</w:t>
      </w:r>
      <w:r w:rsidRPr="00F04499">
        <w:t>., 20</w:t>
      </w:r>
      <w:r w:rsidR="00865050">
        <w:t>22</w:t>
      </w:r>
      <w:r w:rsidRPr="00F04499">
        <w:t>). Please notice that for more than two authors, only the surname of the first author appears followed by “</w:t>
      </w:r>
      <w:r w:rsidRPr="00F04499">
        <w:rPr>
          <w:i/>
        </w:rPr>
        <w:t>et al.</w:t>
      </w:r>
      <w:r w:rsidRPr="00F04499">
        <w:t>” in italic, a comma, one space and then the year of publication. In the case of more than one articles referenced, a semi colon (;) has to be added in between followed by one space.</w:t>
      </w:r>
    </w:p>
    <w:p w14:paraId="75A9A719" w14:textId="7179335A" w:rsidR="00467FA6" w:rsidRDefault="00467FA6" w:rsidP="0086788D">
      <w:pPr>
        <w:rPr>
          <w:bCs/>
          <w:color w:val="00B050"/>
        </w:rPr>
      </w:pPr>
      <w:r w:rsidRPr="00F04499">
        <w:t xml:space="preserve">Even though it is called the literature review section, the actual title of the section 2 does not have to be “Literature Review”. It can be other titles that might better represent the content of this section. </w:t>
      </w:r>
      <w:r w:rsidRPr="0086788D">
        <w:rPr>
          <w:bCs/>
          <w:color w:val="00B050"/>
        </w:rPr>
        <w:t>(Sentence Case, size 1</w:t>
      </w:r>
      <w:r w:rsidR="0086788D">
        <w:rPr>
          <w:bCs/>
          <w:color w:val="00B050"/>
        </w:rPr>
        <w:t>2</w:t>
      </w:r>
      <w:r w:rsidRPr="0086788D">
        <w:rPr>
          <w:bCs/>
          <w:color w:val="00B050"/>
        </w:rPr>
        <w:t>, Justified, single spacing)</w:t>
      </w:r>
    </w:p>
    <w:p w14:paraId="7DADF246" w14:textId="77777777" w:rsidR="0086788D" w:rsidRPr="008F1E4F" w:rsidRDefault="0086788D" w:rsidP="0086788D">
      <w:pPr>
        <w:rPr>
          <w:b/>
        </w:rPr>
      </w:pPr>
    </w:p>
    <w:p w14:paraId="087C60C6" w14:textId="1996B369" w:rsidR="00467FA6" w:rsidRPr="00F04499" w:rsidRDefault="00467FA6" w:rsidP="0086788D">
      <w:r w:rsidRPr="00F04499">
        <w:t>Nesting Sub-sections</w:t>
      </w:r>
      <w:r w:rsidR="00A65C28">
        <w:t xml:space="preserve">  </w:t>
      </w:r>
      <w:r w:rsidR="00A65C28" w:rsidRPr="00884569">
        <w:rPr>
          <w:color w:val="00B050"/>
        </w:rPr>
        <w:t>(</w:t>
      </w:r>
      <w:r w:rsidR="00A65C28">
        <w:rPr>
          <w:color w:val="00B050"/>
        </w:rPr>
        <w:t>Capitalise Each Word</w:t>
      </w:r>
      <w:r w:rsidR="00A65C28" w:rsidRPr="00884569">
        <w:rPr>
          <w:color w:val="00B050"/>
        </w:rPr>
        <w:t>, Justified, Size 1</w:t>
      </w:r>
      <w:r w:rsidR="00A65C28">
        <w:rPr>
          <w:color w:val="00B050"/>
        </w:rPr>
        <w:t>2</w:t>
      </w:r>
      <w:r w:rsidR="00A65C28" w:rsidRPr="00884569">
        <w:rPr>
          <w:color w:val="00B050"/>
        </w:rPr>
        <w:t>)</w:t>
      </w:r>
    </w:p>
    <w:p w14:paraId="2699349E" w14:textId="17BF2FD1" w:rsidR="00467FA6" w:rsidRDefault="00467FA6" w:rsidP="0086788D">
      <w:pPr>
        <w:rPr>
          <w:color w:val="00B050"/>
        </w:rPr>
      </w:pPr>
      <w:r w:rsidRPr="00F04499">
        <w:t xml:space="preserve">Starting from section 2 onwards (except for section 6 References), nesting subsections can be added whenever necessary by selecting Heading 2 or heading 3 as appropriate. In order to format the numbering, right-click on the subsection title, choose Bullets and Numbering, select customize and choose the appropriate level and start at as appropriate. </w:t>
      </w:r>
      <w:r w:rsidRPr="0086788D">
        <w:rPr>
          <w:color w:val="00B050"/>
        </w:rPr>
        <w:t>(Sentence Case, size 1</w:t>
      </w:r>
      <w:r w:rsidR="00865050">
        <w:rPr>
          <w:color w:val="00B050"/>
        </w:rPr>
        <w:t>2</w:t>
      </w:r>
      <w:r w:rsidRPr="0086788D">
        <w:rPr>
          <w:color w:val="00B050"/>
        </w:rPr>
        <w:t>, Justified, single spacing)</w:t>
      </w:r>
    </w:p>
    <w:p w14:paraId="1A90E8DB" w14:textId="77777777" w:rsidR="0086788D" w:rsidRPr="008F1E4F" w:rsidRDefault="0086788D" w:rsidP="0086788D">
      <w:pPr>
        <w:rPr>
          <w:b/>
          <w:sz w:val="22"/>
        </w:rPr>
      </w:pPr>
    </w:p>
    <w:p w14:paraId="5E845D13" w14:textId="0E251ED7" w:rsidR="00467FA6" w:rsidRPr="006C3C82" w:rsidRDefault="00467FA6" w:rsidP="0086788D">
      <w:r w:rsidRPr="0086788D">
        <w:rPr>
          <w:i/>
          <w:iCs/>
        </w:rPr>
        <w:t>The Level of Sub-section Nesting</w:t>
      </w:r>
      <w:r w:rsidR="006C3C82">
        <w:rPr>
          <w:i/>
          <w:iCs/>
        </w:rPr>
        <w:t xml:space="preserve"> </w:t>
      </w:r>
      <w:r w:rsidR="006C3C82" w:rsidRPr="00884569">
        <w:rPr>
          <w:color w:val="00B050"/>
        </w:rPr>
        <w:t>(</w:t>
      </w:r>
      <w:r w:rsidR="006C3C82">
        <w:rPr>
          <w:color w:val="00B050"/>
        </w:rPr>
        <w:t>Italic</w:t>
      </w:r>
      <w:r w:rsidR="006C3C82" w:rsidRPr="00884569">
        <w:rPr>
          <w:color w:val="00B050"/>
        </w:rPr>
        <w:t xml:space="preserve">, </w:t>
      </w:r>
      <w:r w:rsidR="006C3C82">
        <w:rPr>
          <w:color w:val="00B050"/>
        </w:rPr>
        <w:t>Capitalise Each Word</w:t>
      </w:r>
      <w:r w:rsidR="006C3C82" w:rsidRPr="00884569">
        <w:rPr>
          <w:color w:val="00B050"/>
        </w:rPr>
        <w:t>, Justified, Size 1</w:t>
      </w:r>
      <w:r w:rsidR="006C3C82">
        <w:rPr>
          <w:color w:val="00B050"/>
        </w:rPr>
        <w:t>2</w:t>
      </w:r>
      <w:r w:rsidR="006C3C82" w:rsidRPr="00884569">
        <w:rPr>
          <w:color w:val="00B050"/>
        </w:rPr>
        <w:t>)</w:t>
      </w:r>
    </w:p>
    <w:p w14:paraId="16F38D47" w14:textId="62D1691C" w:rsidR="00467FA6" w:rsidRDefault="00467FA6" w:rsidP="00865050">
      <w:pPr>
        <w:rPr>
          <w:bCs/>
          <w:color w:val="00B050"/>
        </w:rPr>
      </w:pPr>
      <w:r w:rsidRPr="00F04499">
        <w:t>Authors are not advised to use more than three levels of subsections’ nesting. The use of too many nesting levels will reduce clarity and may be confusing for the readers of the article</w:t>
      </w:r>
      <w:r w:rsidRPr="00865050">
        <w:rPr>
          <w:color w:val="00B050"/>
        </w:rPr>
        <w:t xml:space="preserve">. </w:t>
      </w:r>
      <w:r w:rsidRPr="00865050">
        <w:rPr>
          <w:bCs/>
          <w:color w:val="00B050"/>
        </w:rPr>
        <w:t>(Sentence Case, size 1</w:t>
      </w:r>
      <w:r w:rsidR="00865050" w:rsidRPr="00865050">
        <w:rPr>
          <w:bCs/>
          <w:color w:val="00B050"/>
        </w:rPr>
        <w:t>2</w:t>
      </w:r>
      <w:r w:rsidRPr="00865050">
        <w:rPr>
          <w:bCs/>
          <w:color w:val="00B050"/>
        </w:rPr>
        <w:t>, Justified, single spacing)</w:t>
      </w:r>
    </w:p>
    <w:p w14:paraId="086A53F2" w14:textId="77777777" w:rsidR="00865050" w:rsidRPr="00F04499" w:rsidRDefault="00865050" w:rsidP="00865050"/>
    <w:p w14:paraId="187F9B70" w14:textId="73E31C64" w:rsidR="00467FA6" w:rsidRPr="006C3C82" w:rsidRDefault="00467FA6" w:rsidP="00865050">
      <w:r w:rsidRPr="006C3C82">
        <w:rPr>
          <w:b/>
          <w:bCs/>
          <w:color w:val="000000" w:themeColor="text1"/>
        </w:rPr>
        <w:t>Research Methodology</w:t>
      </w:r>
      <w:r w:rsidR="006C3C82">
        <w:rPr>
          <w:b/>
          <w:bCs/>
          <w:color w:val="000000" w:themeColor="text1"/>
        </w:rPr>
        <w:t xml:space="preserve"> </w:t>
      </w:r>
      <w:r w:rsidR="006C3C82" w:rsidRPr="00884569">
        <w:rPr>
          <w:color w:val="00B050"/>
        </w:rPr>
        <w:t xml:space="preserve">(Bold, </w:t>
      </w:r>
      <w:r w:rsidR="006C3C82">
        <w:rPr>
          <w:color w:val="00B050"/>
        </w:rPr>
        <w:t>Capitalise Each Word</w:t>
      </w:r>
      <w:r w:rsidR="006C3C82" w:rsidRPr="00884569">
        <w:rPr>
          <w:color w:val="00B050"/>
        </w:rPr>
        <w:t>, Justified, Size 1</w:t>
      </w:r>
      <w:r w:rsidR="006C3C82">
        <w:rPr>
          <w:color w:val="00B050"/>
        </w:rPr>
        <w:t>2</w:t>
      </w:r>
      <w:r w:rsidR="006C3C82" w:rsidRPr="00884569">
        <w:rPr>
          <w:color w:val="00B050"/>
        </w:rPr>
        <w:t>)</w:t>
      </w:r>
    </w:p>
    <w:p w14:paraId="727AC577" w14:textId="538C3822" w:rsidR="00467FA6" w:rsidRDefault="00467FA6" w:rsidP="006C3C82">
      <w:pPr>
        <w:rPr>
          <w:bCs/>
          <w:color w:val="00B050"/>
        </w:rPr>
      </w:pPr>
      <w:r w:rsidRPr="00F04499">
        <w:t>The research methodology should clearly discuss the approach and/or the research design, data collection, and data analysis adapted or to be adapted in the research. One of the most important issues to be discussed here is the appropriateness of the selected methodology, is the most appropriate choice compared to other alternatives. This is the opportunity for the authors to demonstrate their awareness and understanding (appropriate for the level of study) of the research tools commonly used in their field and how this knowledge is used to inform them in constructing a robust methodology to tackle the research problems / questions.</w:t>
      </w:r>
      <w:r>
        <w:t xml:space="preserve"> </w:t>
      </w:r>
      <w:r w:rsidRPr="006C3C82">
        <w:rPr>
          <w:bCs/>
          <w:color w:val="00B050"/>
        </w:rPr>
        <w:t>(Sentence Case, size 1</w:t>
      </w:r>
      <w:r w:rsidR="006C3C82">
        <w:rPr>
          <w:bCs/>
          <w:color w:val="00B050"/>
        </w:rPr>
        <w:t>2</w:t>
      </w:r>
      <w:r w:rsidRPr="006C3C82">
        <w:rPr>
          <w:bCs/>
          <w:color w:val="00B050"/>
        </w:rPr>
        <w:t>, Justified, single spacing)</w:t>
      </w:r>
    </w:p>
    <w:p w14:paraId="7E163CFD" w14:textId="77777777" w:rsidR="00E00371" w:rsidRDefault="00E00371" w:rsidP="006C3C82">
      <w:pPr>
        <w:rPr>
          <w:bCs/>
          <w:color w:val="00B050"/>
        </w:rPr>
      </w:pPr>
    </w:p>
    <w:p w14:paraId="3AFBB20A" w14:textId="77777777" w:rsidR="00E00371" w:rsidRPr="00F04499" w:rsidRDefault="00E00371" w:rsidP="006C3C82"/>
    <w:p w14:paraId="6AF665C2" w14:textId="410523FE" w:rsidR="00467FA6" w:rsidRPr="00514D29" w:rsidRDefault="00E00371" w:rsidP="00E00371">
      <w:r w:rsidRPr="00E00371">
        <w:rPr>
          <w:b/>
          <w:bCs/>
        </w:rPr>
        <w:t>Results</w:t>
      </w:r>
      <w:r w:rsidR="00514D29">
        <w:rPr>
          <w:b/>
          <w:bCs/>
        </w:rPr>
        <w:t xml:space="preserve"> </w:t>
      </w:r>
      <w:r w:rsidR="00514D29" w:rsidRPr="00884569">
        <w:rPr>
          <w:color w:val="00B050"/>
        </w:rPr>
        <w:t xml:space="preserve">(Bold, </w:t>
      </w:r>
      <w:r w:rsidR="00514D29">
        <w:rPr>
          <w:color w:val="00B050"/>
        </w:rPr>
        <w:t>Capitalise Each Word</w:t>
      </w:r>
      <w:r w:rsidR="00514D29" w:rsidRPr="00884569">
        <w:rPr>
          <w:color w:val="00B050"/>
        </w:rPr>
        <w:t>, Justified, Size 1</w:t>
      </w:r>
      <w:r w:rsidR="00514D29">
        <w:rPr>
          <w:color w:val="00B050"/>
        </w:rPr>
        <w:t>2</w:t>
      </w:r>
      <w:r w:rsidR="00514D29" w:rsidRPr="00884569">
        <w:rPr>
          <w:color w:val="00B050"/>
        </w:rPr>
        <w:t>)</w:t>
      </w:r>
    </w:p>
    <w:p w14:paraId="7ED0BEEE" w14:textId="0CA2F7FD" w:rsidR="00E00371" w:rsidRPr="00C41DE3" w:rsidRDefault="00C76C95" w:rsidP="00BE3614">
      <w:pPr>
        <w:rPr>
          <w:bCs/>
          <w:color w:val="00B050"/>
        </w:rPr>
      </w:pPr>
      <w:r>
        <w:t xml:space="preserve">The </w:t>
      </w:r>
      <w:r w:rsidR="00F374F9">
        <w:t>r</w:t>
      </w:r>
      <w:r>
        <w:t xml:space="preserve">esults </w:t>
      </w:r>
      <w:r w:rsidR="00F374F9">
        <w:t>section should clearly present</w:t>
      </w:r>
      <w:r w:rsidR="00A46357">
        <w:t xml:space="preserve"> the findings of the study. </w:t>
      </w:r>
      <w:r w:rsidR="00A46357" w:rsidRPr="00A46357">
        <w:t>Its primary purpose is to use the data collected to answer the research question(s) posed in the introduction, even if the findings challenge the hypothesis.</w:t>
      </w:r>
      <w:r w:rsidR="00A46357">
        <w:t xml:space="preserve"> </w:t>
      </w:r>
      <w:r w:rsidR="00C41DE3" w:rsidRPr="00F04499">
        <w:t xml:space="preserve">One of the most important issues to be </w:t>
      </w:r>
      <w:r w:rsidR="00C41DE3">
        <w:t>presented</w:t>
      </w:r>
      <w:r w:rsidR="00C41DE3" w:rsidRPr="00F04499">
        <w:t xml:space="preserve"> here is the appropriateness of the selected </w:t>
      </w:r>
      <w:r w:rsidR="00C41DE3">
        <w:t>analytical tool to analyse the data.</w:t>
      </w:r>
      <w:r w:rsidR="00C41DE3" w:rsidRPr="00C41DE3">
        <w:rPr>
          <w:bCs/>
          <w:color w:val="00B050"/>
        </w:rPr>
        <w:t xml:space="preserve"> </w:t>
      </w:r>
      <w:r w:rsidR="00C41DE3" w:rsidRPr="006C3C82">
        <w:rPr>
          <w:bCs/>
          <w:color w:val="00B050"/>
        </w:rPr>
        <w:t>(Sentence Case, size 1</w:t>
      </w:r>
      <w:r w:rsidR="00C41DE3">
        <w:rPr>
          <w:bCs/>
          <w:color w:val="00B050"/>
        </w:rPr>
        <w:t>2</w:t>
      </w:r>
      <w:r w:rsidR="00C41DE3" w:rsidRPr="006C3C82">
        <w:rPr>
          <w:bCs/>
          <w:color w:val="00B050"/>
        </w:rPr>
        <w:t>, Justified, single spacing)</w:t>
      </w:r>
    </w:p>
    <w:p w14:paraId="2463A522" w14:textId="77777777" w:rsidR="00E00371" w:rsidRDefault="00E00371" w:rsidP="00E00371">
      <w:pPr>
        <w:rPr>
          <w:b/>
          <w:bCs/>
        </w:rPr>
      </w:pPr>
    </w:p>
    <w:p w14:paraId="5314FFB6" w14:textId="056FDF03" w:rsidR="00E00371" w:rsidRPr="00E00371" w:rsidRDefault="00E00371" w:rsidP="00E00371">
      <w:pPr>
        <w:rPr>
          <w:b/>
          <w:bCs/>
        </w:rPr>
      </w:pPr>
      <w:r>
        <w:rPr>
          <w:b/>
          <w:bCs/>
        </w:rPr>
        <w:t>Discussion</w:t>
      </w:r>
      <w:r w:rsidR="00514D29">
        <w:rPr>
          <w:b/>
          <w:bCs/>
        </w:rPr>
        <w:t xml:space="preserve"> </w:t>
      </w:r>
      <w:r w:rsidR="00514D29" w:rsidRPr="00884569">
        <w:rPr>
          <w:color w:val="00B050"/>
        </w:rPr>
        <w:t xml:space="preserve">(Bold, </w:t>
      </w:r>
      <w:r w:rsidR="00514D29">
        <w:rPr>
          <w:color w:val="00B050"/>
        </w:rPr>
        <w:t>Capitalise Each Word</w:t>
      </w:r>
      <w:r w:rsidR="00514D29" w:rsidRPr="00884569">
        <w:rPr>
          <w:color w:val="00B050"/>
        </w:rPr>
        <w:t>, Justified, Size 1</w:t>
      </w:r>
      <w:r w:rsidR="00514D29">
        <w:rPr>
          <w:color w:val="00B050"/>
        </w:rPr>
        <w:t>2</w:t>
      </w:r>
      <w:r w:rsidR="00514D29" w:rsidRPr="00884569">
        <w:rPr>
          <w:color w:val="00B050"/>
        </w:rPr>
        <w:t>)</w:t>
      </w:r>
    </w:p>
    <w:p w14:paraId="09AAA350" w14:textId="77777777" w:rsidR="00467FA6" w:rsidRPr="00F04499" w:rsidRDefault="00467FA6" w:rsidP="002577E3">
      <w:r w:rsidRPr="00F04499">
        <w:t xml:space="preserve">In this section, authors should discuss all the findings emerging from conducting the investigation so far. Even for early stages of research (e.g. the paper may only aim to report an initial literature study), what have been synthesised from the literature should be discussed. This may be done by highlighting the similarities and/or differences from </w:t>
      </w:r>
      <w:r w:rsidRPr="00F04499">
        <w:lastRenderedPageBreak/>
        <w:t>a variety of literature sources on the issues being investigated and the contextual nature of the similarities/differences (such as geographical locations, culture or many other factors that may influence the discussion in those different literature sources).</w:t>
      </w:r>
    </w:p>
    <w:p w14:paraId="7247F3D3" w14:textId="1A3D59FF" w:rsidR="00467FA6" w:rsidRPr="00F04499" w:rsidRDefault="00467FA6" w:rsidP="002577E3">
      <w:r w:rsidRPr="00F04499">
        <w:t xml:space="preserve">In the case of papers reporting further stages of research, findings from the investigation should be clearly presented followed by an analytical discussion of the findings. This can be done, for instance, by critically demonstrating how the findings relate to the current body of knowledge in or relevant to the field of investigation. For papers reporting completed investigation (or </w:t>
      </w:r>
      <w:r w:rsidR="00702F8D" w:rsidRPr="00F04499">
        <w:t>close</w:t>
      </w:r>
      <w:r w:rsidRPr="00F04499">
        <w:t xml:space="preserve"> to completion), recommendations (for improvement) should be offered by the authors based on the data analysis and discussion of the findings. By all means, this section represents one of the most important aspects of the discussion that presents main contributions of the paper.</w:t>
      </w:r>
    </w:p>
    <w:p w14:paraId="4D61D598" w14:textId="7A3D8C2B" w:rsidR="00467FA6" w:rsidRDefault="00467FA6" w:rsidP="00845B63">
      <w:pPr>
        <w:rPr>
          <w:color w:val="3366FF"/>
        </w:rPr>
      </w:pPr>
      <w:r w:rsidRPr="00F04499">
        <w:t>Tables and figures may be used within the sections 2, 3, 4, and/or 5 to better illustrate the points made or to better present data. For tables, the table caption should be numbered and positioned before the table as follows. One space should be added after the table.</w:t>
      </w:r>
      <w:r>
        <w:t xml:space="preserve"> </w:t>
      </w:r>
      <w:r w:rsidRPr="00447841">
        <w:rPr>
          <w:bCs/>
          <w:color w:val="00B050"/>
        </w:rPr>
        <w:t>(Sentence Case, size 1</w:t>
      </w:r>
      <w:r w:rsidR="00C05D87" w:rsidRPr="00447841">
        <w:rPr>
          <w:bCs/>
          <w:color w:val="00B050"/>
        </w:rPr>
        <w:t>2</w:t>
      </w:r>
      <w:r w:rsidRPr="00447841">
        <w:rPr>
          <w:bCs/>
          <w:color w:val="00B050"/>
        </w:rPr>
        <w:t>, Justified, single spacing)</w:t>
      </w:r>
    </w:p>
    <w:p w14:paraId="3D4C1072" w14:textId="77777777" w:rsidR="00467FA6" w:rsidRPr="00F04499" w:rsidRDefault="00467FA6" w:rsidP="00467FA6">
      <w:pPr>
        <w:pStyle w:val="papertext"/>
        <w:spacing w:after="0"/>
      </w:pPr>
    </w:p>
    <w:p w14:paraId="2A1FB24B" w14:textId="4E0C11AB" w:rsidR="00467FA6" w:rsidRDefault="00467FA6" w:rsidP="00531C9A">
      <w:pPr>
        <w:jc w:val="left"/>
        <w:rPr>
          <w:i/>
          <w:iCs/>
          <w:color w:val="3366FF"/>
          <w:sz w:val="20"/>
          <w:szCs w:val="20"/>
        </w:rPr>
      </w:pPr>
      <w:r w:rsidRPr="00531C9A">
        <w:rPr>
          <w:b/>
          <w:bCs/>
          <w:sz w:val="20"/>
          <w:szCs w:val="20"/>
        </w:rPr>
        <w:t>Table</w:t>
      </w:r>
      <w:r w:rsidR="00531C9A" w:rsidRPr="00531C9A">
        <w:rPr>
          <w:b/>
          <w:bCs/>
          <w:sz w:val="20"/>
          <w:szCs w:val="20"/>
        </w:rPr>
        <w:t xml:space="preserve"> I</w:t>
      </w:r>
      <w:r w:rsidR="00176AC7">
        <w:rPr>
          <w:b/>
          <w:bCs/>
          <w:sz w:val="20"/>
          <w:szCs w:val="20"/>
        </w:rPr>
        <w:t xml:space="preserve">: </w:t>
      </w:r>
      <w:r w:rsidRPr="00176AC7">
        <w:rPr>
          <w:color w:val="00B050"/>
          <w:szCs w:val="24"/>
        </w:rPr>
        <w:t>Title</w:t>
      </w:r>
      <w:r w:rsidRPr="00531C9A">
        <w:rPr>
          <w:i/>
          <w:iCs/>
          <w:color w:val="00B050"/>
          <w:szCs w:val="24"/>
        </w:rPr>
        <w:t xml:space="preserve"> </w:t>
      </w:r>
      <w:r w:rsidRPr="00531C9A">
        <w:rPr>
          <w:color w:val="00B050"/>
          <w:szCs w:val="24"/>
        </w:rPr>
        <w:t>(</w:t>
      </w:r>
      <w:r w:rsidR="00531C9A" w:rsidRPr="00531C9A">
        <w:rPr>
          <w:color w:val="00B050"/>
          <w:szCs w:val="24"/>
        </w:rPr>
        <w:t>Bold</w:t>
      </w:r>
      <w:r w:rsidRPr="00531C9A">
        <w:rPr>
          <w:color w:val="00B050"/>
          <w:szCs w:val="24"/>
        </w:rPr>
        <w:t>, Title Case, Size 1</w:t>
      </w:r>
      <w:r w:rsidR="00531C9A" w:rsidRPr="00531C9A">
        <w:rPr>
          <w:color w:val="00B050"/>
          <w:szCs w:val="24"/>
        </w:rPr>
        <w:t>2</w:t>
      </w:r>
      <w:r w:rsidRPr="00531C9A">
        <w:rPr>
          <w:color w:val="00B050"/>
          <w:szCs w:val="24"/>
        </w:rPr>
        <w:t xml:space="preserve">, </w:t>
      </w:r>
      <w:r w:rsidR="00176AC7">
        <w:rPr>
          <w:color w:val="00B050"/>
          <w:szCs w:val="24"/>
        </w:rPr>
        <w:t>AutoFit to Window</w:t>
      </w:r>
      <w:r w:rsidRPr="00531C9A">
        <w:rPr>
          <w:color w:val="00B050"/>
          <w:szCs w:val="24"/>
        </w:rPr>
        <w:t>)</w:t>
      </w:r>
    </w:p>
    <w:p w14:paraId="1D07A8A9" w14:textId="77777777" w:rsidR="00467FA6" w:rsidRPr="00F04499" w:rsidRDefault="00467FA6" w:rsidP="00467FA6">
      <w:pPr>
        <w:jc w:val="center"/>
        <w:rPr>
          <w:i/>
          <w:iCs/>
          <w:color w:val="3366FF"/>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3"/>
        <w:gridCol w:w="2095"/>
        <w:gridCol w:w="2090"/>
        <w:gridCol w:w="2090"/>
        <w:gridCol w:w="2088"/>
      </w:tblGrid>
      <w:tr w:rsidR="00467FA6" w:rsidRPr="00F04499" w14:paraId="6A7AF0E9" w14:textId="77777777" w:rsidTr="00176AC7">
        <w:tc>
          <w:tcPr>
            <w:tcW w:w="362" w:type="pct"/>
            <w:tcBorders>
              <w:top w:val="single" w:sz="4" w:space="0" w:color="auto"/>
              <w:left w:val="single" w:sz="4" w:space="0" w:color="auto"/>
              <w:bottom w:val="single" w:sz="4" w:space="0" w:color="auto"/>
              <w:right w:val="single" w:sz="4" w:space="0" w:color="auto"/>
            </w:tcBorders>
            <w:shd w:val="clear" w:color="auto" w:fill="auto"/>
          </w:tcPr>
          <w:p w14:paraId="49DE24D3" w14:textId="56EE7A5F" w:rsidR="00467FA6" w:rsidRPr="00176AC7" w:rsidRDefault="00176AC7" w:rsidP="00176AC7">
            <w:pPr>
              <w:jc w:val="center"/>
              <w:rPr>
                <w:b/>
                <w:bCs/>
                <w:sz w:val="20"/>
                <w:szCs w:val="20"/>
              </w:rPr>
            </w:pPr>
            <w:r>
              <w:rPr>
                <w:b/>
                <w:bCs/>
                <w:sz w:val="20"/>
                <w:szCs w:val="20"/>
              </w:rPr>
              <w:t>SN</w:t>
            </w: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6A378CCA" w14:textId="77777777" w:rsidR="00467FA6" w:rsidRPr="00176AC7" w:rsidRDefault="00467FA6" w:rsidP="004B11A7">
            <w:pPr>
              <w:jc w:val="center"/>
              <w:rPr>
                <w:b/>
                <w:bCs/>
                <w:sz w:val="20"/>
                <w:szCs w:val="20"/>
              </w:rPr>
            </w:pPr>
            <w:r w:rsidRPr="00176AC7">
              <w:rPr>
                <w:b/>
                <w:bCs/>
                <w:sz w:val="20"/>
                <w:szCs w:val="20"/>
              </w:rPr>
              <w:t>Table</w:t>
            </w: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70210EED" w14:textId="77777777" w:rsidR="00467FA6" w:rsidRPr="00176AC7" w:rsidRDefault="00467FA6" w:rsidP="004B11A7">
            <w:pPr>
              <w:jc w:val="center"/>
              <w:rPr>
                <w:b/>
                <w:bCs/>
                <w:sz w:val="20"/>
                <w:szCs w:val="20"/>
              </w:rPr>
            </w:pP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3F46895E" w14:textId="77777777" w:rsidR="00467FA6" w:rsidRPr="00176AC7" w:rsidRDefault="00467FA6" w:rsidP="004B11A7">
            <w:pPr>
              <w:jc w:val="center"/>
              <w:rPr>
                <w:b/>
                <w:bCs/>
                <w:sz w:val="20"/>
                <w:szCs w:val="20"/>
              </w:rPr>
            </w:pP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1010AAF3" w14:textId="77777777" w:rsidR="00467FA6" w:rsidRPr="00176AC7" w:rsidRDefault="00467FA6" w:rsidP="004B11A7">
            <w:pPr>
              <w:jc w:val="center"/>
              <w:rPr>
                <w:b/>
                <w:bCs/>
                <w:sz w:val="20"/>
                <w:szCs w:val="20"/>
              </w:rPr>
            </w:pPr>
          </w:p>
        </w:tc>
      </w:tr>
      <w:tr w:rsidR="00467FA6" w:rsidRPr="00F04499" w14:paraId="0FE70DC4" w14:textId="77777777" w:rsidTr="00176AC7">
        <w:tc>
          <w:tcPr>
            <w:tcW w:w="362" w:type="pct"/>
            <w:tcBorders>
              <w:top w:val="single" w:sz="4" w:space="0" w:color="auto"/>
              <w:left w:val="single" w:sz="4" w:space="0" w:color="auto"/>
              <w:bottom w:val="single" w:sz="4" w:space="0" w:color="auto"/>
              <w:right w:val="single" w:sz="4" w:space="0" w:color="auto"/>
            </w:tcBorders>
            <w:shd w:val="clear" w:color="auto" w:fill="auto"/>
          </w:tcPr>
          <w:p w14:paraId="0979032C" w14:textId="77777777" w:rsidR="00467FA6" w:rsidRPr="00F04499" w:rsidRDefault="00467FA6" w:rsidP="004B11A7">
            <w:pPr>
              <w:jc w:val="center"/>
              <w:rPr>
                <w:sz w:val="20"/>
                <w:szCs w:val="20"/>
              </w:rPr>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027B7160" w14:textId="77777777" w:rsidR="00467FA6" w:rsidRPr="00F04499" w:rsidRDefault="00467FA6" w:rsidP="004B11A7">
            <w:pPr>
              <w:jc w:val="center"/>
              <w:rPr>
                <w:sz w:val="20"/>
                <w:szCs w:val="20"/>
              </w:rPr>
            </w:pP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54B920CD" w14:textId="77777777" w:rsidR="00467FA6" w:rsidRPr="00F04499" w:rsidRDefault="00467FA6" w:rsidP="004B11A7">
            <w:pPr>
              <w:jc w:val="center"/>
              <w:rPr>
                <w:sz w:val="20"/>
                <w:szCs w:val="20"/>
              </w:rPr>
            </w:pP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5D2C49C4" w14:textId="77777777" w:rsidR="00467FA6" w:rsidRPr="00F04499" w:rsidRDefault="00467FA6" w:rsidP="004B11A7">
            <w:pPr>
              <w:jc w:val="center"/>
              <w:rPr>
                <w:sz w:val="20"/>
                <w:szCs w:val="20"/>
              </w:rPr>
            </w:pP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0716C743" w14:textId="77777777" w:rsidR="00467FA6" w:rsidRPr="00F04499" w:rsidRDefault="00467FA6" w:rsidP="004B11A7">
            <w:pPr>
              <w:jc w:val="center"/>
              <w:rPr>
                <w:sz w:val="20"/>
                <w:szCs w:val="20"/>
              </w:rPr>
            </w:pPr>
          </w:p>
        </w:tc>
      </w:tr>
      <w:tr w:rsidR="00467FA6" w:rsidRPr="00F04499" w14:paraId="35BF9AF5" w14:textId="77777777" w:rsidTr="00176AC7">
        <w:trPr>
          <w:trHeight w:val="157"/>
        </w:trPr>
        <w:tc>
          <w:tcPr>
            <w:tcW w:w="362" w:type="pct"/>
            <w:tcBorders>
              <w:top w:val="single" w:sz="4" w:space="0" w:color="auto"/>
              <w:left w:val="single" w:sz="4" w:space="0" w:color="auto"/>
              <w:bottom w:val="single" w:sz="4" w:space="0" w:color="auto"/>
              <w:right w:val="single" w:sz="4" w:space="0" w:color="auto"/>
            </w:tcBorders>
            <w:shd w:val="clear" w:color="auto" w:fill="auto"/>
          </w:tcPr>
          <w:p w14:paraId="2E07C310" w14:textId="77777777" w:rsidR="00467FA6" w:rsidRPr="00F04499" w:rsidRDefault="00467FA6" w:rsidP="004B11A7">
            <w:pPr>
              <w:jc w:val="center"/>
              <w:rPr>
                <w:sz w:val="20"/>
                <w:szCs w:val="20"/>
              </w:rPr>
            </w:pPr>
          </w:p>
          <w:p w14:paraId="7AD312C1" w14:textId="77777777" w:rsidR="00467FA6" w:rsidRPr="00F04499" w:rsidRDefault="00467FA6" w:rsidP="004B11A7">
            <w:pPr>
              <w:jc w:val="center"/>
              <w:rPr>
                <w:sz w:val="20"/>
                <w:szCs w:val="20"/>
              </w:rPr>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0E835D11" w14:textId="77777777" w:rsidR="00467FA6" w:rsidRPr="00F04499" w:rsidRDefault="00467FA6" w:rsidP="004B11A7">
            <w:pPr>
              <w:jc w:val="center"/>
              <w:rPr>
                <w:sz w:val="20"/>
                <w:szCs w:val="20"/>
              </w:rPr>
            </w:pP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60961ED4" w14:textId="77777777" w:rsidR="00467FA6" w:rsidRPr="00F04499" w:rsidRDefault="00467FA6" w:rsidP="004B11A7">
            <w:pPr>
              <w:jc w:val="center"/>
              <w:rPr>
                <w:sz w:val="20"/>
                <w:szCs w:val="20"/>
              </w:rPr>
            </w:pP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7A299A0E" w14:textId="77777777" w:rsidR="00467FA6" w:rsidRPr="00F04499" w:rsidRDefault="00467FA6" w:rsidP="004B11A7">
            <w:pPr>
              <w:jc w:val="center"/>
              <w:rPr>
                <w:sz w:val="20"/>
                <w:szCs w:val="20"/>
              </w:rPr>
            </w:pP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290812A2" w14:textId="77777777" w:rsidR="00467FA6" w:rsidRPr="00F04499" w:rsidRDefault="00467FA6" w:rsidP="004B11A7">
            <w:pPr>
              <w:jc w:val="center"/>
              <w:rPr>
                <w:sz w:val="20"/>
                <w:szCs w:val="20"/>
              </w:rPr>
            </w:pPr>
          </w:p>
        </w:tc>
      </w:tr>
      <w:tr w:rsidR="00467FA6" w:rsidRPr="00F04499" w14:paraId="6929E318" w14:textId="77777777" w:rsidTr="00176AC7">
        <w:tc>
          <w:tcPr>
            <w:tcW w:w="362" w:type="pct"/>
            <w:tcBorders>
              <w:top w:val="single" w:sz="4" w:space="0" w:color="auto"/>
              <w:left w:val="single" w:sz="4" w:space="0" w:color="auto"/>
              <w:bottom w:val="single" w:sz="4" w:space="0" w:color="auto"/>
              <w:right w:val="single" w:sz="4" w:space="0" w:color="auto"/>
            </w:tcBorders>
            <w:shd w:val="clear" w:color="auto" w:fill="auto"/>
          </w:tcPr>
          <w:p w14:paraId="12A87522" w14:textId="77777777" w:rsidR="00467FA6" w:rsidRPr="00F04499" w:rsidRDefault="00467FA6" w:rsidP="004B11A7">
            <w:pPr>
              <w:jc w:val="center"/>
              <w:rPr>
                <w:sz w:val="20"/>
                <w:szCs w:val="20"/>
              </w:rPr>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63A261CE" w14:textId="77777777" w:rsidR="00467FA6" w:rsidRPr="00F04499" w:rsidRDefault="00467FA6" w:rsidP="004B11A7">
            <w:pPr>
              <w:jc w:val="center"/>
              <w:rPr>
                <w:sz w:val="20"/>
                <w:szCs w:val="20"/>
              </w:rPr>
            </w:pP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678F0E79" w14:textId="77777777" w:rsidR="00467FA6" w:rsidRPr="00F04499" w:rsidRDefault="00467FA6" w:rsidP="004B11A7">
            <w:pPr>
              <w:jc w:val="center"/>
              <w:rPr>
                <w:sz w:val="20"/>
                <w:szCs w:val="20"/>
              </w:rPr>
            </w:pP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762B34B6" w14:textId="77777777" w:rsidR="00467FA6" w:rsidRPr="00F04499" w:rsidRDefault="00467FA6" w:rsidP="004B11A7">
            <w:pPr>
              <w:jc w:val="center"/>
              <w:rPr>
                <w:sz w:val="20"/>
                <w:szCs w:val="20"/>
              </w:rPr>
            </w:pP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72921483" w14:textId="77777777" w:rsidR="00467FA6" w:rsidRPr="00F04499" w:rsidRDefault="00467FA6" w:rsidP="004B11A7">
            <w:pPr>
              <w:jc w:val="center"/>
              <w:rPr>
                <w:sz w:val="20"/>
                <w:szCs w:val="20"/>
              </w:rPr>
            </w:pPr>
          </w:p>
        </w:tc>
      </w:tr>
    </w:tbl>
    <w:p w14:paraId="06F9F327" w14:textId="244285C0" w:rsidR="00467FA6" w:rsidRDefault="00467FA6" w:rsidP="00176AC7">
      <w:r w:rsidRPr="00176AC7">
        <w:rPr>
          <w:b/>
          <w:bCs/>
        </w:rPr>
        <w:t>Source:</w:t>
      </w:r>
      <w:r>
        <w:t xml:space="preserve"> </w:t>
      </w:r>
      <w:r w:rsidR="0082519E">
        <w:t xml:space="preserve">Seidu </w:t>
      </w:r>
      <w:r w:rsidR="0082519E">
        <w:rPr>
          <w:i/>
          <w:iCs/>
        </w:rPr>
        <w:t>et al.</w:t>
      </w:r>
      <w:r w:rsidRPr="006E0732">
        <w:t xml:space="preserve"> </w:t>
      </w:r>
      <w:r w:rsidR="0082519E">
        <w:t>(</w:t>
      </w:r>
      <w:r w:rsidRPr="006E0732">
        <w:t>20</w:t>
      </w:r>
      <w:r w:rsidR="0082519E">
        <w:t>23</w:t>
      </w:r>
      <w:r w:rsidRPr="006E0732">
        <w:t>)</w:t>
      </w:r>
    </w:p>
    <w:p w14:paraId="3DF1D411" w14:textId="77777777" w:rsidR="00467FA6" w:rsidRPr="008F1E4F" w:rsidRDefault="00467FA6" w:rsidP="00467FA6">
      <w:pPr>
        <w:pStyle w:val="papertext"/>
      </w:pPr>
    </w:p>
    <w:p w14:paraId="01617329" w14:textId="77777777" w:rsidR="00467FA6" w:rsidRDefault="00467FA6" w:rsidP="00467FA6">
      <w:pPr>
        <w:spacing w:before="240" w:after="120"/>
        <w:jc w:val="center"/>
        <w:rPr>
          <w:sz w:val="6"/>
        </w:rPr>
      </w:pPr>
    </w:p>
    <w:p w14:paraId="128B9D5A" w14:textId="4B18FC21" w:rsidR="00467FA6" w:rsidRPr="00F04499" w:rsidRDefault="00B04A99" w:rsidP="00467FA6">
      <w:pPr>
        <w:spacing w:before="240" w:after="120"/>
        <w:jc w:val="center"/>
        <w:rPr>
          <w:i/>
          <w:iCs/>
        </w:rPr>
      </w:pPr>
      <w:r>
        <w:rPr>
          <w:i/>
          <w:iCs/>
          <w:noProof/>
          <w14:ligatures w14:val="standardContextual"/>
        </w:rPr>
        <w:drawing>
          <wp:inline distT="0" distB="0" distL="0" distR="0" wp14:anchorId="188D604C" wp14:editId="3D0411BE">
            <wp:extent cx="5486400" cy="1498600"/>
            <wp:effectExtent l="0" t="0" r="0" b="44450"/>
            <wp:docPr id="99769904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10890010" w14:textId="3F948ACD" w:rsidR="00CE5E3F" w:rsidRDefault="0082519E" w:rsidP="00CE5E3F">
      <w:pPr>
        <w:jc w:val="center"/>
        <w:rPr>
          <w:i/>
          <w:iCs/>
          <w:color w:val="3366FF"/>
          <w:sz w:val="20"/>
          <w:szCs w:val="20"/>
        </w:rPr>
      </w:pPr>
      <w:r>
        <w:rPr>
          <w:b/>
          <w:bCs/>
          <w:sz w:val="20"/>
          <w:szCs w:val="20"/>
        </w:rPr>
        <w:t>Figure</w:t>
      </w:r>
      <w:r w:rsidR="00CE5E3F" w:rsidRPr="00531C9A">
        <w:rPr>
          <w:b/>
          <w:bCs/>
          <w:sz w:val="20"/>
          <w:szCs w:val="20"/>
        </w:rPr>
        <w:t xml:space="preserve"> I</w:t>
      </w:r>
      <w:r w:rsidR="00CE5E3F">
        <w:rPr>
          <w:b/>
          <w:bCs/>
          <w:sz w:val="20"/>
          <w:szCs w:val="20"/>
        </w:rPr>
        <w:t xml:space="preserve">: </w:t>
      </w:r>
      <w:r w:rsidR="00CE5E3F" w:rsidRPr="00176AC7">
        <w:rPr>
          <w:color w:val="00B050"/>
          <w:szCs w:val="24"/>
        </w:rPr>
        <w:t>Title</w:t>
      </w:r>
      <w:r w:rsidR="00CE5E3F" w:rsidRPr="00531C9A">
        <w:rPr>
          <w:i/>
          <w:iCs/>
          <w:color w:val="00B050"/>
          <w:szCs w:val="24"/>
        </w:rPr>
        <w:t xml:space="preserve"> </w:t>
      </w:r>
      <w:r w:rsidR="00CE5E3F" w:rsidRPr="00531C9A">
        <w:rPr>
          <w:color w:val="00B050"/>
          <w:szCs w:val="24"/>
        </w:rPr>
        <w:t xml:space="preserve">(Bold, Title Case, Size 12, </w:t>
      </w:r>
      <w:r w:rsidR="00CE5E3F">
        <w:rPr>
          <w:color w:val="00B050"/>
          <w:szCs w:val="24"/>
        </w:rPr>
        <w:t>Centre</w:t>
      </w:r>
      <w:r w:rsidR="00CE5E3F" w:rsidRPr="00531C9A">
        <w:rPr>
          <w:color w:val="00B050"/>
          <w:szCs w:val="24"/>
        </w:rPr>
        <w:t>)</w:t>
      </w:r>
    </w:p>
    <w:p w14:paraId="1B91B1EB" w14:textId="30B17E2E" w:rsidR="00467FA6" w:rsidRPr="00F04499" w:rsidRDefault="00467FA6" w:rsidP="0082519E">
      <w:pPr>
        <w:jc w:val="center"/>
      </w:pPr>
      <w:r w:rsidRPr="0082519E">
        <w:rPr>
          <w:b/>
          <w:bCs/>
        </w:rPr>
        <w:t>Source:</w:t>
      </w:r>
      <w:r w:rsidRPr="00F04499">
        <w:t xml:space="preserve"> </w:t>
      </w:r>
      <w:r w:rsidR="00977FDB">
        <w:t xml:space="preserve">Kissi </w:t>
      </w:r>
      <w:r w:rsidR="00977FDB" w:rsidRPr="00977FDB">
        <w:rPr>
          <w:i/>
          <w:iCs/>
        </w:rPr>
        <w:t>et al</w:t>
      </w:r>
      <w:r w:rsidR="006E1816" w:rsidRPr="00977FDB">
        <w:rPr>
          <w:i/>
          <w:iCs/>
        </w:rPr>
        <w:t>.</w:t>
      </w:r>
      <w:r w:rsidRPr="00F04499">
        <w:t xml:space="preserve"> </w:t>
      </w:r>
      <w:r w:rsidR="00977FDB">
        <w:t>(</w:t>
      </w:r>
      <w:r w:rsidRPr="00F04499">
        <w:t>20</w:t>
      </w:r>
      <w:r w:rsidR="00977FDB">
        <w:t>20</w:t>
      </w:r>
      <w:r w:rsidRPr="00F04499">
        <w:t>)</w:t>
      </w:r>
    </w:p>
    <w:p w14:paraId="3F635721" w14:textId="77777777" w:rsidR="00467FA6" w:rsidRDefault="00467FA6" w:rsidP="00467FA6">
      <w:pPr>
        <w:pStyle w:val="papertext"/>
      </w:pPr>
    </w:p>
    <w:p w14:paraId="61126B82" w14:textId="77777777" w:rsidR="00467FA6" w:rsidRDefault="00467FA6" w:rsidP="00B04A99">
      <w:r w:rsidRPr="00F04499">
        <w:t>For figures, the figure caption should be numbered and positioned below the figure.</w:t>
      </w:r>
    </w:p>
    <w:p w14:paraId="0479CF18" w14:textId="77777777" w:rsidR="00447841" w:rsidRPr="00F04499" w:rsidRDefault="00447841" w:rsidP="00B04A99"/>
    <w:p w14:paraId="1AB34C92" w14:textId="3D54179F" w:rsidR="00467FA6" w:rsidRPr="00447841" w:rsidRDefault="00467FA6" w:rsidP="00447841">
      <w:pPr>
        <w:rPr>
          <w:b/>
          <w:bCs/>
        </w:rPr>
      </w:pPr>
      <w:r w:rsidRPr="00447841">
        <w:rPr>
          <w:b/>
          <w:bCs/>
        </w:rPr>
        <w:t>Conclusion and Further Research</w:t>
      </w:r>
      <w:r w:rsidR="00447841">
        <w:rPr>
          <w:b/>
          <w:bCs/>
        </w:rPr>
        <w:t xml:space="preserve"> </w:t>
      </w:r>
      <w:r w:rsidR="00447841" w:rsidRPr="00884569">
        <w:rPr>
          <w:color w:val="00B050"/>
        </w:rPr>
        <w:t xml:space="preserve">(Bold, </w:t>
      </w:r>
      <w:r w:rsidR="00447841">
        <w:rPr>
          <w:color w:val="00B050"/>
        </w:rPr>
        <w:t>Capitalise Each Word</w:t>
      </w:r>
      <w:r w:rsidR="00447841" w:rsidRPr="00884569">
        <w:rPr>
          <w:color w:val="00B050"/>
        </w:rPr>
        <w:t>, Justified, Size 1</w:t>
      </w:r>
      <w:r w:rsidR="00447841">
        <w:rPr>
          <w:color w:val="00B050"/>
        </w:rPr>
        <w:t>2</w:t>
      </w:r>
      <w:r w:rsidR="00447841" w:rsidRPr="00884569">
        <w:rPr>
          <w:color w:val="00B050"/>
        </w:rPr>
        <w:t>)</w:t>
      </w:r>
    </w:p>
    <w:p w14:paraId="6B8D378E" w14:textId="77777777" w:rsidR="00467FA6" w:rsidRPr="00F04499" w:rsidRDefault="00467FA6" w:rsidP="00447841">
      <w:r w:rsidRPr="00F04499">
        <w:t>In this section, the author / authors should summarise the whole discussion presented in the paper. This should be done by concisely reminding the reader about the origin of the investigation and how the research has been designed and conducted, followed by the findings so far and who can benefit from the results. However, repetition from previous sections of the paper should be avoided. it is important that new materials should not be introduced in this section, except for the further research as explained below.</w:t>
      </w:r>
    </w:p>
    <w:p w14:paraId="23993D78" w14:textId="69A10DBE" w:rsidR="00467FA6" w:rsidRDefault="00467FA6" w:rsidP="00447841">
      <w:pPr>
        <w:rPr>
          <w:bCs/>
          <w:color w:val="00B050"/>
        </w:rPr>
      </w:pPr>
      <w:r w:rsidRPr="00F04499">
        <w:lastRenderedPageBreak/>
        <w:t xml:space="preserve">The summary should be followed by flagging further research that could emerge from the investigation. For on-going research, this may include the next stages of the research that will be conducted by the researcher to complete the research, whilst for completed research this may include emerging new possibilities revealed during the course of the research and/or potential for expansion based on the scope and limitation of the research set earlier. </w:t>
      </w:r>
      <w:r w:rsidRPr="00447841">
        <w:rPr>
          <w:bCs/>
          <w:color w:val="00B050"/>
        </w:rPr>
        <w:t>(Sentence Case, size 1</w:t>
      </w:r>
      <w:r w:rsidR="00447841" w:rsidRPr="00447841">
        <w:rPr>
          <w:bCs/>
          <w:color w:val="00B050"/>
        </w:rPr>
        <w:t>2</w:t>
      </w:r>
      <w:r w:rsidRPr="00447841">
        <w:rPr>
          <w:bCs/>
          <w:color w:val="00B050"/>
        </w:rPr>
        <w:t>, Justified, single spacing)</w:t>
      </w:r>
    </w:p>
    <w:p w14:paraId="5F9FB753" w14:textId="77777777" w:rsidR="00447841" w:rsidRPr="00F04499" w:rsidRDefault="00447841" w:rsidP="00447841"/>
    <w:p w14:paraId="48D7FA3D" w14:textId="08808FD2" w:rsidR="00467FA6" w:rsidRPr="00447841" w:rsidRDefault="00467FA6" w:rsidP="00447841">
      <w:pPr>
        <w:rPr>
          <w:b/>
          <w:bCs/>
        </w:rPr>
      </w:pPr>
      <w:r w:rsidRPr="00447841">
        <w:rPr>
          <w:b/>
          <w:bCs/>
        </w:rPr>
        <w:t>Acknowledgement</w:t>
      </w:r>
      <w:r w:rsidR="00BE3614">
        <w:rPr>
          <w:b/>
          <w:bCs/>
        </w:rPr>
        <w:t xml:space="preserve"> (If Any)</w:t>
      </w:r>
      <w:r w:rsidR="00447841">
        <w:rPr>
          <w:b/>
          <w:bCs/>
        </w:rPr>
        <w:t xml:space="preserve"> </w:t>
      </w:r>
      <w:r w:rsidR="00447841" w:rsidRPr="00884569">
        <w:rPr>
          <w:color w:val="00B050"/>
        </w:rPr>
        <w:t xml:space="preserve">(Bold, </w:t>
      </w:r>
      <w:r w:rsidR="00447841">
        <w:rPr>
          <w:color w:val="00B050"/>
        </w:rPr>
        <w:t>Capitalise Each Word</w:t>
      </w:r>
      <w:r w:rsidR="00447841" w:rsidRPr="00884569">
        <w:rPr>
          <w:color w:val="00B050"/>
        </w:rPr>
        <w:t>, Justified, Size 1</w:t>
      </w:r>
      <w:r w:rsidR="00447841">
        <w:rPr>
          <w:color w:val="00B050"/>
        </w:rPr>
        <w:t>2</w:t>
      </w:r>
      <w:r w:rsidR="00447841" w:rsidRPr="00884569">
        <w:rPr>
          <w:color w:val="00B050"/>
        </w:rPr>
        <w:t>)</w:t>
      </w:r>
    </w:p>
    <w:p w14:paraId="20A7C13E" w14:textId="7D0CABCB" w:rsidR="00467FA6" w:rsidRDefault="00467FA6" w:rsidP="00447841">
      <w:pPr>
        <w:rPr>
          <w:bCs/>
          <w:color w:val="00B050"/>
        </w:rPr>
      </w:pPr>
      <w:r w:rsidRPr="00F04499">
        <w:t>In some cases it is necessary for the author to acknowledge that this paper is a part of a larger research project, acknowledging the funding contributed by a certain funding agencies, or simply acknowledging contributions of other colleagues who are not included in the authorship of this paper. If no acknowledgement is necessary, this section should be deleted from the paper.</w:t>
      </w:r>
      <w:r>
        <w:t xml:space="preserve"> </w:t>
      </w:r>
      <w:r w:rsidRPr="00447841">
        <w:rPr>
          <w:bCs/>
          <w:color w:val="00B050"/>
        </w:rPr>
        <w:t>(Sentence Case, size 1</w:t>
      </w:r>
      <w:r w:rsidR="00BE3614">
        <w:rPr>
          <w:bCs/>
          <w:color w:val="00B050"/>
        </w:rPr>
        <w:t>2</w:t>
      </w:r>
      <w:r w:rsidRPr="00447841">
        <w:rPr>
          <w:bCs/>
          <w:color w:val="00B050"/>
        </w:rPr>
        <w:t>, Justified, single spacing)</w:t>
      </w:r>
    </w:p>
    <w:p w14:paraId="2E412AF7" w14:textId="77777777" w:rsidR="00435F24" w:rsidRDefault="00435F24" w:rsidP="00447841">
      <w:pPr>
        <w:rPr>
          <w:bCs/>
          <w:color w:val="00B050"/>
        </w:rPr>
      </w:pPr>
    </w:p>
    <w:p w14:paraId="25D55A3D" w14:textId="77777777" w:rsidR="00435F24" w:rsidRPr="00F04499" w:rsidRDefault="00435F24" w:rsidP="00447841"/>
    <w:p w14:paraId="5EAD1B26" w14:textId="1240F25C" w:rsidR="00467FA6" w:rsidRPr="00435F24" w:rsidRDefault="00467FA6" w:rsidP="00435F24">
      <w:pPr>
        <w:rPr>
          <w:b/>
          <w:bCs/>
        </w:rPr>
      </w:pPr>
      <w:r w:rsidRPr="00435F24">
        <w:rPr>
          <w:b/>
          <w:bCs/>
        </w:rPr>
        <w:t>References</w:t>
      </w:r>
      <w:r w:rsidR="00435F24">
        <w:rPr>
          <w:b/>
          <w:bCs/>
        </w:rPr>
        <w:t xml:space="preserve"> </w:t>
      </w:r>
      <w:r w:rsidR="00435F24" w:rsidRPr="00884569">
        <w:rPr>
          <w:color w:val="00B050"/>
        </w:rPr>
        <w:t xml:space="preserve">(Bold, </w:t>
      </w:r>
      <w:r w:rsidR="00435F24">
        <w:rPr>
          <w:color w:val="00B050"/>
        </w:rPr>
        <w:t>Capitalise Each Word</w:t>
      </w:r>
      <w:r w:rsidR="00435F24" w:rsidRPr="00884569">
        <w:rPr>
          <w:color w:val="00B050"/>
        </w:rPr>
        <w:t>, Justified, Size 1</w:t>
      </w:r>
      <w:r w:rsidR="00435F24">
        <w:rPr>
          <w:color w:val="00B050"/>
        </w:rPr>
        <w:t>2</w:t>
      </w:r>
      <w:r w:rsidR="00435F24" w:rsidRPr="00884569">
        <w:rPr>
          <w:color w:val="00B050"/>
        </w:rPr>
        <w:t>)</w:t>
      </w:r>
    </w:p>
    <w:p w14:paraId="31F7606A" w14:textId="0CAE2E14" w:rsidR="00467FA6" w:rsidRPr="00F04499" w:rsidRDefault="00467FA6" w:rsidP="00467FA6">
      <w:pPr>
        <w:pStyle w:val="Reference"/>
      </w:pPr>
      <w:r w:rsidRPr="00F04499">
        <w:t xml:space="preserve">Author1, Initials., Author2, Initials. </w:t>
      </w:r>
      <w:r w:rsidR="00435F24">
        <w:t>and</w:t>
      </w:r>
      <w:r w:rsidRPr="00F04499">
        <w:t xml:space="preserve"> Author3, Initials. (Year), ‘Article Title’, </w:t>
      </w:r>
      <w:r w:rsidRPr="00F04499">
        <w:rPr>
          <w:i/>
        </w:rPr>
        <w:t>Journal Title</w:t>
      </w:r>
      <w:r w:rsidRPr="00F04499">
        <w:t>, Vol</w:t>
      </w:r>
      <w:r w:rsidRPr="00F04499">
        <w:rPr>
          <w:b/>
        </w:rPr>
        <w:t>.</w:t>
      </w:r>
      <w:r w:rsidRPr="00F04499">
        <w:t xml:space="preserve"> (issue no.), pp. 11-25.</w:t>
      </w:r>
    </w:p>
    <w:p w14:paraId="7A3A93A7" w14:textId="59236C66" w:rsidR="00467FA6" w:rsidRPr="00F04499" w:rsidRDefault="00467FA6" w:rsidP="00467FA6">
      <w:pPr>
        <w:pStyle w:val="Reference"/>
      </w:pPr>
      <w:r w:rsidRPr="00F04499">
        <w:t xml:space="preserve">Author1, Initials., Author2, Initials. </w:t>
      </w:r>
      <w:r w:rsidR="00435F24">
        <w:t>and</w:t>
      </w:r>
      <w:r w:rsidRPr="00F04499">
        <w:t xml:space="preserve"> Author3, Initials. (Year), </w:t>
      </w:r>
      <w:r w:rsidRPr="00F04499">
        <w:rPr>
          <w:i/>
        </w:rPr>
        <w:t>Book title</w:t>
      </w:r>
      <w:r w:rsidRPr="00F04499">
        <w:t>. Place: Publisher.</w:t>
      </w:r>
    </w:p>
    <w:p w14:paraId="343F6302" w14:textId="47D93B59" w:rsidR="00467FA6" w:rsidRPr="00F04499" w:rsidRDefault="00467FA6" w:rsidP="00467FA6">
      <w:pPr>
        <w:pStyle w:val="Reference"/>
      </w:pPr>
      <w:r w:rsidRPr="00F04499">
        <w:t xml:space="preserve">Author1, Initials., Author2, Initials. </w:t>
      </w:r>
      <w:r w:rsidR="00435F24">
        <w:t>and</w:t>
      </w:r>
      <w:r w:rsidRPr="00F04499">
        <w:t xml:space="preserve"> Author3, Initials. (Year), ‘Article Title’, In: Editor(s), </w:t>
      </w:r>
      <w:r w:rsidRPr="00F04499">
        <w:rPr>
          <w:i/>
        </w:rPr>
        <w:t>Book Title</w:t>
      </w:r>
      <w:r w:rsidRPr="00F04499">
        <w:t>, Place, Publisher, pp. 40-50.</w:t>
      </w:r>
    </w:p>
    <w:p w14:paraId="7EC60895" w14:textId="6347F5FF" w:rsidR="00467FA6" w:rsidRPr="00F04499" w:rsidRDefault="00467FA6" w:rsidP="00467FA6">
      <w:pPr>
        <w:pStyle w:val="Reference"/>
      </w:pPr>
      <w:r w:rsidRPr="00F04499">
        <w:t xml:space="preserve">Author1, Initials., Author2, Initials. </w:t>
      </w:r>
      <w:r w:rsidR="00435F24">
        <w:t>and</w:t>
      </w:r>
      <w:r w:rsidRPr="00F04499">
        <w:t xml:space="preserve"> Author3, Initials. (Year), ‘Article Title’, In: Editor(s), </w:t>
      </w:r>
      <w:r w:rsidRPr="00F04499">
        <w:rPr>
          <w:i/>
        </w:rPr>
        <w:t>Conference Proceeding</w:t>
      </w:r>
      <w:r w:rsidRPr="00F04499">
        <w:t>, Dates of Conference, Place, Publisher, pp. 21-30.</w:t>
      </w:r>
    </w:p>
    <w:p w14:paraId="0E443990" w14:textId="77777777" w:rsidR="00467FA6" w:rsidRPr="00F04499" w:rsidRDefault="00467FA6" w:rsidP="00467FA6">
      <w:pPr>
        <w:pStyle w:val="Reference"/>
      </w:pPr>
    </w:p>
    <w:p w14:paraId="26361E67" w14:textId="77777777" w:rsidR="00467FA6" w:rsidRDefault="00467FA6" w:rsidP="00467FA6"/>
    <w:p w14:paraId="05390D8B" w14:textId="77777777" w:rsidR="00467FA6" w:rsidRPr="00D054CA" w:rsidRDefault="00467FA6" w:rsidP="00467FA6">
      <w:pPr>
        <w:rPr>
          <w:b/>
        </w:rPr>
      </w:pPr>
      <w:r w:rsidRPr="00D054CA">
        <w:rPr>
          <w:b/>
        </w:rPr>
        <w:t>Length of Paper</w:t>
      </w:r>
    </w:p>
    <w:p w14:paraId="78C942D8" w14:textId="758FD596" w:rsidR="00467FA6" w:rsidRDefault="00467FA6" w:rsidP="00467FA6">
      <w:r w:rsidRPr="00D054CA">
        <w:t xml:space="preserve">The full length of a paper for the conference should </w:t>
      </w:r>
      <w:r>
        <w:t>not be more tha</w:t>
      </w:r>
      <w:r w:rsidRPr="00D054CA">
        <w:t xml:space="preserve">n </w:t>
      </w:r>
      <w:r w:rsidR="00AE54CE">
        <w:t xml:space="preserve">8000 words including </w:t>
      </w:r>
      <w:r w:rsidR="00435F24">
        <w:t>Tables</w:t>
      </w:r>
      <w:r w:rsidR="00904037">
        <w:t xml:space="preserve">, </w:t>
      </w:r>
      <w:r w:rsidR="00435F24">
        <w:t>Figures</w:t>
      </w:r>
      <w:r w:rsidR="00904037">
        <w:t xml:space="preserve"> and List of References. </w:t>
      </w:r>
      <w:r w:rsidR="00904037" w:rsidRPr="00904037">
        <w:t>Please allow 280 words for each figure or table</w:t>
      </w:r>
      <w:r w:rsidR="00904037">
        <w:t>.</w:t>
      </w:r>
    </w:p>
    <w:p w14:paraId="5C163EE5" w14:textId="77777777" w:rsidR="00467FA6" w:rsidRPr="00D054CA" w:rsidRDefault="00467FA6" w:rsidP="00467FA6"/>
    <w:p w14:paraId="5C77BCB8" w14:textId="77777777" w:rsidR="00467FA6" w:rsidRPr="00D054CA" w:rsidRDefault="00467FA6" w:rsidP="00467FA6">
      <w:pPr>
        <w:rPr>
          <w:b/>
        </w:rPr>
      </w:pPr>
      <w:r w:rsidRPr="00D054CA">
        <w:rPr>
          <w:b/>
        </w:rPr>
        <w:t>Language</w:t>
      </w:r>
    </w:p>
    <w:p w14:paraId="788FBD66" w14:textId="17E0BC51" w:rsidR="00467FA6" w:rsidRDefault="00467FA6" w:rsidP="00467FA6">
      <w:r w:rsidRPr="00D054CA">
        <w:t xml:space="preserve">All manuscripts for this conference should be in the English Language. </w:t>
      </w:r>
      <w:r>
        <w:t>A</w:t>
      </w:r>
      <w:r w:rsidRPr="00C03D0C">
        <w:t xml:space="preserve">uthors </w:t>
      </w:r>
      <w:r w:rsidR="00435F24">
        <w:t>must</w:t>
      </w:r>
      <w:r w:rsidRPr="00C03D0C">
        <w:t xml:space="preserve"> </w:t>
      </w:r>
      <w:r w:rsidR="00702F8D">
        <w:t>use</w:t>
      </w:r>
      <w:r w:rsidRPr="00C03D0C">
        <w:t xml:space="preserve"> British English </w:t>
      </w:r>
      <w:r w:rsidR="00435F24">
        <w:t>and</w:t>
      </w:r>
      <w:r w:rsidRPr="00C03D0C">
        <w:t xml:space="preserve"> should be consistent throughout the paper.</w:t>
      </w:r>
    </w:p>
    <w:p w14:paraId="3D61FB19" w14:textId="77777777" w:rsidR="00467FA6" w:rsidRPr="00DC0D2E" w:rsidRDefault="00467FA6" w:rsidP="00467FA6">
      <w:pPr>
        <w:ind w:firstLine="720"/>
      </w:pPr>
    </w:p>
    <w:p w14:paraId="35B2CAFC" w14:textId="77777777" w:rsidR="0035799A" w:rsidRPr="00F52F56" w:rsidRDefault="0035799A" w:rsidP="00F52F56"/>
    <w:sectPr w:rsidR="0035799A" w:rsidRPr="00F52F56" w:rsidSect="00033C7E">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46BD3" w14:textId="77777777" w:rsidR="00396EA5" w:rsidRDefault="00396EA5">
      <w:r>
        <w:separator/>
      </w:r>
    </w:p>
  </w:endnote>
  <w:endnote w:type="continuationSeparator" w:id="0">
    <w:p w14:paraId="19DE09E2" w14:textId="77777777" w:rsidR="00396EA5" w:rsidRDefault="00396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A6069" w14:textId="77777777" w:rsidR="00396EA5" w:rsidRDefault="00396EA5">
      <w:r>
        <w:separator/>
      </w:r>
    </w:p>
  </w:footnote>
  <w:footnote w:type="continuationSeparator" w:id="0">
    <w:p w14:paraId="236D5DE9" w14:textId="77777777" w:rsidR="00396EA5" w:rsidRDefault="00396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24B72" w14:textId="77777777" w:rsidR="00F75919" w:rsidRDefault="005733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F186B"/>
    <w:multiLevelType w:val="hybridMultilevel"/>
    <w:tmpl w:val="F21EF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D7717B"/>
    <w:multiLevelType w:val="hybridMultilevel"/>
    <w:tmpl w:val="7A42B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BE0F7D"/>
    <w:multiLevelType w:val="hybridMultilevel"/>
    <w:tmpl w:val="BD1C5B7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4D6F6098"/>
    <w:multiLevelType w:val="hybridMultilevel"/>
    <w:tmpl w:val="EE26A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27511376">
    <w:abstractNumId w:val="2"/>
  </w:num>
  <w:num w:numId="2" w16cid:durableId="1093354279">
    <w:abstractNumId w:val="1"/>
  </w:num>
  <w:num w:numId="3" w16cid:durableId="1796410171">
    <w:abstractNumId w:val="3"/>
  </w:num>
  <w:num w:numId="4" w16cid:durableId="21351289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wtzAwNje1MDEyNjZQ0lEKTi0uzszPAykwqQUAFhIu8ywAAAA="/>
  </w:docVars>
  <w:rsids>
    <w:rsidRoot w:val="00215B7D"/>
    <w:rsid w:val="00033C7E"/>
    <w:rsid w:val="000C3D37"/>
    <w:rsid w:val="000D6938"/>
    <w:rsid w:val="000E6678"/>
    <w:rsid w:val="00151EB0"/>
    <w:rsid w:val="00176AC7"/>
    <w:rsid w:val="00215B7D"/>
    <w:rsid w:val="002363D7"/>
    <w:rsid w:val="002577E3"/>
    <w:rsid w:val="002611D9"/>
    <w:rsid w:val="002A5340"/>
    <w:rsid w:val="0035799A"/>
    <w:rsid w:val="00396EA5"/>
    <w:rsid w:val="00397E23"/>
    <w:rsid w:val="003F458A"/>
    <w:rsid w:val="00435F24"/>
    <w:rsid w:val="00447841"/>
    <w:rsid w:val="00463852"/>
    <w:rsid w:val="00467FA6"/>
    <w:rsid w:val="00474DBB"/>
    <w:rsid w:val="004B4B80"/>
    <w:rsid w:val="004E2354"/>
    <w:rsid w:val="00514D29"/>
    <w:rsid w:val="0053019B"/>
    <w:rsid w:val="00531C9A"/>
    <w:rsid w:val="005652B8"/>
    <w:rsid w:val="00567929"/>
    <w:rsid w:val="006042DB"/>
    <w:rsid w:val="00631ECA"/>
    <w:rsid w:val="006C3C82"/>
    <w:rsid w:val="006E1816"/>
    <w:rsid w:val="006F4060"/>
    <w:rsid w:val="00702F8D"/>
    <w:rsid w:val="007324A8"/>
    <w:rsid w:val="0082519E"/>
    <w:rsid w:val="00845B63"/>
    <w:rsid w:val="00865050"/>
    <w:rsid w:val="0086788D"/>
    <w:rsid w:val="00874AAD"/>
    <w:rsid w:val="00884569"/>
    <w:rsid w:val="00904037"/>
    <w:rsid w:val="00913D7E"/>
    <w:rsid w:val="009535A1"/>
    <w:rsid w:val="00954FFA"/>
    <w:rsid w:val="009751D9"/>
    <w:rsid w:val="00977FDB"/>
    <w:rsid w:val="009D367D"/>
    <w:rsid w:val="009F7701"/>
    <w:rsid w:val="00A46357"/>
    <w:rsid w:val="00A65C28"/>
    <w:rsid w:val="00A72BB3"/>
    <w:rsid w:val="00AB6EAD"/>
    <w:rsid w:val="00AE1DD8"/>
    <w:rsid w:val="00AE54CE"/>
    <w:rsid w:val="00B04A99"/>
    <w:rsid w:val="00B56BD5"/>
    <w:rsid w:val="00BE3614"/>
    <w:rsid w:val="00BE792D"/>
    <w:rsid w:val="00BF46A9"/>
    <w:rsid w:val="00C033C2"/>
    <w:rsid w:val="00C05D87"/>
    <w:rsid w:val="00C16977"/>
    <w:rsid w:val="00C41DE3"/>
    <w:rsid w:val="00C750DC"/>
    <w:rsid w:val="00C76C95"/>
    <w:rsid w:val="00CD4B7B"/>
    <w:rsid w:val="00CE5E3F"/>
    <w:rsid w:val="00D417F2"/>
    <w:rsid w:val="00D51842"/>
    <w:rsid w:val="00D71A92"/>
    <w:rsid w:val="00E00371"/>
    <w:rsid w:val="00E0592C"/>
    <w:rsid w:val="00E43125"/>
    <w:rsid w:val="00E51022"/>
    <w:rsid w:val="00E91151"/>
    <w:rsid w:val="00F374F9"/>
    <w:rsid w:val="00F52F56"/>
    <w:rsid w:val="00F951C7"/>
    <w:rsid w:val="00FA0A69"/>
    <w:rsid w:val="00FA5F80"/>
    <w:rsid w:val="00FB7A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379E8"/>
  <w15:chartTrackingRefBased/>
  <w15:docId w15:val="{5538ED04-152E-430C-980E-1DFC64C01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0DC"/>
    <w:pPr>
      <w:spacing w:after="0" w:line="240" w:lineRule="auto"/>
      <w:jc w:val="both"/>
    </w:pPr>
    <w:rPr>
      <w:rFonts w:ascii="Arial" w:hAnsi="Arial"/>
      <w:kern w:val="0"/>
      <w:sz w:val="24"/>
      <w14:ligatures w14:val="none"/>
    </w:rPr>
  </w:style>
  <w:style w:type="paragraph" w:styleId="Heading1">
    <w:name w:val="heading 1"/>
    <w:basedOn w:val="Normal"/>
    <w:next w:val="Normal"/>
    <w:link w:val="Heading1Char"/>
    <w:uiPriority w:val="9"/>
    <w:qFormat/>
    <w:rsid w:val="00467FA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67FA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51022"/>
    <w:pPr>
      <w:keepNext/>
      <w:keepLines/>
      <w:spacing w:line="480" w:lineRule="auto"/>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51022"/>
    <w:rPr>
      <w:rFonts w:ascii="Times New Roman" w:eastAsiaTheme="majorEastAsia" w:hAnsi="Times New Roman" w:cstheme="majorBidi"/>
      <w:b/>
      <w:i/>
      <w:kern w:val="0"/>
      <w:sz w:val="24"/>
      <w:szCs w:val="24"/>
      <w14:ligatures w14:val="none"/>
    </w:rPr>
  </w:style>
  <w:style w:type="paragraph" w:styleId="ListParagraph">
    <w:name w:val="List Paragraph"/>
    <w:basedOn w:val="Normal"/>
    <w:link w:val="ListParagraphChar"/>
    <w:uiPriority w:val="34"/>
    <w:qFormat/>
    <w:rsid w:val="00E51022"/>
    <w:pPr>
      <w:ind w:left="720"/>
      <w:contextualSpacing/>
    </w:pPr>
  </w:style>
  <w:style w:type="character" w:styleId="Hyperlink">
    <w:name w:val="Hyperlink"/>
    <w:basedOn w:val="DefaultParagraphFont"/>
    <w:uiPriority w:val="99"/>
    <w:unhideWhenUsed/>
    <w:rsid w:val="00E51022"/>
    <w:rPr>
      <w:color w:val="0563C1" w:themeColor="hyperlink"/>
      <w:u w:val="single"/>
    </w:rPr>
  </w:style>
  <w:style w:type="paragraph" w:styleId="NoSpacing">
    <w:name w:val="No Spacing"/>
    <w:link w:val="NoSpacingChar"/>
    <w:uiPriority w:val="1"/>
    <w:qFormat/>
    <w:rsid w:val="00E51022"/>
    <w:pPr>
      <w:spacing w:after="0" w:line="240" w:lineRule="auto"/>
      <w:jc w:val="both"/>
    </w:pPr>
    <w:rPr>
      <w:rFonts w:ascii="Times New Roman" w:hAnsi="Times New Roman"/>
      <w:kern w:val="0"/>
      <w:sz w:val="24"/>
      <w14:ligatures w14:val="none"/>
    </w:rPr>
  </w:style>
  <w:style w:type="character" w:customStyle="1" w:styleId="NoSpacingChar">
    <w:name w:val="No Spacing Char"/>
    <w:basedOn w:val="DefaultParagraphFont"/>
    <w:link w:val="NoSpacing"/>
    <w:uiPriority w:val="1"/>
    <w:locked/>
    <w:rsid w:val="00E51022"/>
    <w:rPr>
      <w:rFonts w:ascii="Times New Roman" w:hAnsi="Times New Roman"/>
      <w:kern w:val="0"/>
      <w:sz w:val="24"/>
      <w14:ligatures w14:val="none"/>
    </w:rPr>
  </w:style>
  <w:style w:type="table" w:styleId="PlainTable2">
    <w:name w:val="Plain Table 2"/>
    <w:basedOn w:val="TableNormal"/>
    <w:uiPriority w:val="42"/>
    <w:rsid w:val="00E51022"/>
    <w:pPr>
      <w:spacing w:after="0" w:line="240" w:lineRule="auto"/>
    </w:pPr>
    <w:rPr>
      <w:kern w:val="0"/>
      <w:lang/>
      <w14:ligatures w14:val="none"/>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E51022"/>
    <w:pPr>
      <w:spacing w:after="200"/>
    </w:pPr>
    <w:rPr>
      <w:i/>
      <w:iCs/>
      <w:color w:val="44546A" w:themeColor="text2"/>
      <w:sz w:val="18"/>
      <w:szCs w:val="18"/>
    </w:rPr>
  </w:style>
  <w:style w:type="paragraph" w:styleId="Header">
    <w:name w:val="header"/>
    <w:basedOn w:val="Normal"/>
    <w:link w:val="HeaderChar"/>
    <w:uiPriority w:val="99"/>
    <w:unhideWhenUsed/>
    <w:rsid w:val="00E51022"/>
    <w:pPr>
      <w:tabs>
        <w:tab w:val="center" w:pos="4513"/>
        <w:tab w:val="right" w:pos="9026"/>
      </w:tabs>
    </w:pPr>
  </w:style>
  <w:style w:type="character" w:customStyle="1" w:styleId="HeaderChar">
    <w:name w:val="Header Char"/>
    <w:basedOn w:val="DefaultParagraphFont"/>
    <w:link w:val="Header"/>
    <w:uiPriority w:val="99"/>
    <w:rsid w:val="00E51022"/>
    <w:rPr>
      <w:rFonts w:ascii="Times New Roman" w:hAnsi="Times New Roman"/>
      <w:kern w:val="0"/>
      <w:sz w:val="24"/>
      <w14:ligatures w14:val="none"/>
    </w:rPr>
  </w:style>
  <w:style w:type="paragraph" w:styleId="Footer">
    <w:name w:val="footer"/>
    <w:basedOn w:val="Normal"/>
    <w:link w:val="FooterChar"/>
    <w:uiPriority w:val="99"/>
    <w:unhideWhenUsed/>
    <w:rsid w:val="00E51022"/>
    <w:pPr>
      <w:tabs>
        <w:tab w:val="center" w:pos="4513"/>
        <w:tab w:val="right" w:pos="9026"/>
      </w:tabs>
    </w:pPr>
  </w:style>
  <w:style w:type="character" w:customStyle="1" w:styleId="FooterChar">
    <w:name w:val="Footer Char"/>
    <w:basedOn w:val="DefaultParagraphFont"/>
    <w:link w:val="Footer"/>
    <w:uiPriority w:val="99"/>
    <w:rsid w:val="00E51022"/>
    <w:rPr>
      <w:rFonts w:ascii="Times New Roman" w:hAnsi="Times New Roman"/>
      <w:kern w:val="0"/>
      <w:sz w:val="24"/>
      <w14:ligatures w14:val="none"/>
    </w:rPr>
  </w:style>
  <w:style w:type="character" w:customStyle="1" w:styleId="ListParagraphChar">
    <w:name w:val="List Paragraph Char"/>
    <w:link w:val="ListParagraph"/>
    <w:uiPriority w:val="34"/>
    <w:rsid w:val="00E51022"/>
    <w:rPr>
      <w:rFonts w:ascii="Times New Roman" w:hAnsi="Times New Roman"/>
      <w:kern w:val="0"/>
      <w:sz w:val="24"/>
      <w14:ligatures w14:val="none"/>
    </w:rPr>
  </w:style>
  <w:style w:type="character" w:customStyle="1" w:styleId="hlfld-contribauthor">
    <w:name w:val="hlfld-contribauthor"/>
    <w:basedOn w:val="DefaultParagraphFont"/>
    <w:rsid w:val="00E51022"/>
  </w:style>
  <w:style w:type="character" w:customStyle="1" w:styleId="nlmgiven-names">
    <w:name w:val="nlm_given-names"/>
    <w:basedOn w:val="DefaultParagraphFont"/>
    <w:rsid w:val="00E51022"/>
  </w:style>
  <w:style w:type="character" w:customStyle="1" w:styleId="nlmyear">
    <w:name w:val="nlm_year"/>
    <w:basedOn w:val="DefaultParagraphFont"/>
    <w:rsid w:val="00E51022"/>
  </w:style>
  <w:style w:type="character" w:customStyle="1" w:styleId="nlmarticle-title">
    <w:name w:val="nlm_article-title"/>
    <w:basedOn w:val="DefaultParagraphFont"/>
    <w:rsid w:val="00E51022"/>
  </w:style>
  <w:style w:type="character" w:customStyle="1" w:styleId="nlmfpage">
    <w:name w:val="nlm_fpage"/>
    <w:basedOn w:val="DefaultParagraphFont"/>
    <w:rsid w:val="00E51022"/>
  </w:style>
  <w:style w:type="character" w:customStyle="1" w:styleId="nlmlpage">
    <w:name w:val="nlm_lpage"/>
    <w:basedOn w:val="DefaultParagraphFont"/>
    <w:rsid w:val="00E51022"/>
  </w:style>
  <w:style w:type="character" w:styleId="UnresolvedMention">
    <w:name w:val="Unresolved Mention"/>
    <w:basedOn w:val="DefaultParagraphFont"/>
    <w:uiPriority w:val="99"/>
    <w:semiHidden/>
    <w:unhideWhenUsed/>
    <w:rsid w:val="00E51022"/>
    <w:rPr>
      <w:color w:val="605E5C"/>
      <w:shd w:val="clear" w:color="auto" w:fill="E1DFDD"/>
    </w:rPr>
  </w:style>
  <w:style w:type="character" w:customStyle="1" w:styleId="referencemixed-citation">
    <w:name w:val="reference__mixed-citation"/>
    <w:basedOn w:val="DefaultParagraphFont"/>
    <w:rsid w:val="00E51022"/>
  </w:style>
  <w:style w:type="character" w:customStyle="1" w:styleId="referencepub-id">
    <w:name w:val="reference__pub-id"/>
    <w:basedOn w:val="DefaultParagraphFont"/>
    <w:rsid w:val="00E51022"/>
  </w:style>
  <w:style w:type="character" w:styleId="PlaceholderText">
    <w:name w:val="Placeholder Text"/>
    <w:basedOn w:val="DefaultParagraphFont"/>
    <w:uiPriority w:val="99"/>
    <w:semiHidden/>
    <w:rsid w:val="00E51022"/>
    <w:rPr>
      <w:color w:val="808080"/>
    </w:rPr>
  </w:style>
  <w:style w:type="character" w:customStyle="1" w:styleId="Heading1Char">
    <w:name w:val="Heading 1 Char"/>
    <w:basedOn w:val="DefaultParagraphFont"/>
    <w:link w:val="Heading1"/>
    <w:uiPriority w:val="9"/>
    <w:rsid w:val="00467FA6"/>
    <w:rPr>
      <w:rFonts w:asciiTheme="majorHAnsi" w:eastAsiaTheme="majorEastAsia" w:hAnsiTheme="majorHAnsi" w:cstheme="majorBidi"/>
      <w:color w:val="2F5496" w:themeColor="accent1" w:themeShade="BF"/>
      <w:kern w:val="0"/>
      <w:sz w:val="32"/>
      <w:szCs w:val="32"/>
      <w14:ligatures w14:val="none"/>
    </w:rPr>
  </w:style>
  <w:style w:type="character" w:customStyle="1" w:styleId="Heading2Char">
    <w:name w:val="Heading 2 Char"/>
    <w:basedOn w:val="DefaultParagraphFont"/>
    <w:link w:val="Heading2"/>
    <w:uiPriority w:val="9"/>
    <w:semiHidden/>
    <w:rsid w:val="00467FA6"/>
    <w:rPr>
      <w:rFonts w:asciiTheme="majorHAnsi" w:eastAsiaTheme="majorEastAsia" w:hAnsiTheme="majorHAnsi" w:cstheme="majorBidi"/>
      <w:color w:val="2F5496" w:themeColor="accent1" w:themeShade="BF"/>
      <w:kern w:val="0"/>
      <w:sz w:val="26"/>
      <w:szCs w:val="26"/>
      <w14:ligatures w14:val="none"/>
    </w:rPr>
  </w:style>
  <w:style w:type="paragraph" w:customStyle="1" w:styleId="IPGRCPaperTitle">
    <w:name w:val="IPGRC Paper Title"/>
    <w:basedOn w:val="Normal"/>
    <w:autoRedefine/>
    <w:rsid w:val="00467FA6"/>
    <w:pPr>
      <w:spacing w:before="240" w:after="60"/>
      <w:jc w:val="center"/>
      <w:outlineLvl w:val="0"/>
    </w:pPr>
    <w:rPr>
      <w:rFonts w:eastAsia="Times New Roman" w:cs="Arial"/>
      <w:b/>
      <w:kern w:val="28"/>
      <w:sz w:val="32"/>
      <w:szCs w:val="32"/>
    </w:rPr>
  </w:style>
  <w:style w:type="paragraph" w:customStyle="1" w:styleId="papertext">
    <w:name w:val="paper text"/>
    <w:basedOn w:val="Normal"/>
    <w:autoRedefine/>
    <w:rsid w:val="00467FA6"/>
    <w:pPr>
      <w:spacing w:after="240"/>
    </w:pPr>
    <w:rPr>
      <w:rFonts w:eastAsia="Times New Roman" w:cs="Times New Roman"/>
      <w:noProof/>
      <w:sz w:val="20"/>
      <w:szCs w:val="20"/>
    </w:rPr>
  </w:style>
  <w:style w:type="paragraph" w:customStyle="1" w:styleId="Reference">
    <w:name w:val="Reference"/>
    <w:basedOn w:val="Normal"/>
    <w:rsid w:val="00467FA6"/>
    <w:pPr>
      <w:ind w:left="357" w:hanging="357"/>
    </w:pPr>
    <w:rPr>
      <w:rFonts w:eastAsia="Times New Roman" w:cs="Times New Roman"/>
      <w:szCs w:val="24"/>
      <w:lang w:val="en-US"/>
    </w:rPr>
  </w:style>
  <w:style w:type="paragraph" w:customStyle="1" w:styleId="IPGRCtablecaption">
    <w:name w:val="IPGRC table caption"/>
    <w:basedOn w:val="Normal"/>
    <w:autoRedefine/>
    <w:rsid w:val="00CE5E3F"/>
    <w:pPr>
      <w:keepNext/>
      <w:spacing w:before="60" w:after="120"/>
      <w:outlineLvl w:val="3"/>
    </w:pPr>
    <w:rPr>
      <w:rFonts w:eastAsia="Times New Roman" w:cs="Times New Roman"/>
      <w:spacing w:val="-3"/>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01@knust.edu.gh" TargetMode="External"/><Relationship Id="rId13" Type="http://schemas.openxmlformats.org/officeDocument/2006/relationships/diagramColors" Target="diagrams/colors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hyperlink" Target="mailto:author02@gmail.com" TargetMode="External"/><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D9E73C0-8562-473D-9FA8-CA5BB2FE7FA8}"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en-GB"/>
        </a:p>
      </dgm:t>
    </dgm:pt>
    <dgm:pt modelId="{AAE21AFF-DBC7-427B-A3C4-9002C546CC55}">
      <dgm:prSet phldrT="[Text]"/>
      <dgm:spPr/>
      <dgm:t>
        <a:bodyPr/>
        <a:lstStyle/>
        <a:p>
          <a:r>
            <a:rPr lang="en-GB"/>
            <a:t>.</a:t>
          </a:r>
        </a:p>
      </dgm:t>
    </dgm:pt>
    <dgm:pt modelId="{50362984-6AB4-4A36-AC1E-A13AD37086D6}" type="parTrans" cxnId="{72B1F96E-6EFF-4A0E-A026-DF72CFFB6EFD}">
      <dgm:prSet/>
      <dgm:spPr/>
      <dgm:t>
        <a:bodyPr/>
        <a:lstStyle/>
        <a:p>
          <a:endParaRPr lang="en-GB"/>
        </a:p>
      </dgm:t>
    </dgm:pt>
    <dgm:pt modelId="{DAE70D75-D74A-4359-8C89-1305CB7853D1}" type="sibTrans" cxnId="{72B1F96E-6EFF-4A0E-A026-DF72CFFB6EFD}">
      <dgm:prSet/>
      <dgm:spPr/>
      <dgm:t>
        <a:bodyPr/>
        <a:lstStyle/>
        <a:p>
          <a:endParaRPr lang="en-GB"/>
        </a:p>
      </dgm:t>
    </dgm:pt>
    <dgm:pt modelId="{0DF2182A-EAFF-4607-911E-112E18B65505}">
      <dgm:prSet phldrT="[Text]"/>
      <dgm:spPr/>
      <dgm:t>
        <a:bodyPr/>
        <a:lstStyle/>
        <a:p>
          <a:r>
            <a:rPr lang="en-GB"/>
            <a:t>.</a:t>
          </a:r>
        </a:p>
      </dgm:t>
    </dgm:pt>
    <dgm:pt modelId="{10B4A847-6A85-42F2-BA36-4DAF0B231AAF}" type="parTrans" cxnId="{722C5E4D-F0A7-4932-B041-B2BA97B08BF8}">
      <dgm:prSet/>
      <dgm:spPr/>
      <dgm:t>
        <a:bodyPr/>
        <a:lstStyle/>
        <a:p>
          <a:endParaRPr lang="en-GB"/>
        </a:p>
      </dgm:t>
    </dgm:pt>
    <dgm:pt modelId="{86033596-E5F4-46F3-9BAF-6E32D27027F6}" type="sibTrans" cxnId="{722C5E4D-F0A7-4932-B041-B2BA97B08BF8}">
      <dgm:prSet/>
      <dgm:spPr/>
      <dgm:t>
        <a:bodyPr/>
        <a:lstStyle/>
        <a:p>
          <a:endParaRPr lang="en-GB"/>
        </a:p>
      </dgm:t>
    </dgm:pt>
    <dgm:pt modelId="{CCC4D6B3-A0F2-4D06-94E7-42287EEC8B64}">
      <dgm:prSet phldrT="[Text]"/>
      <dgm:spPr/>
      <dgm:t>
        <a:bodyPr/>
        <a:lstStyle/>
        <a:p>
          <a:r>
            <a:rPr lang="en-GB"/>
            <a:t>.</a:t>
          </a:r>
        </a:p>
      </dgm:t>
    </dgm:pt>
    <dgm:pt modelId="{F0D4FE83-0A65-43E7-A009-B760BE75014C}" type="parTrans" cxnId="{4A56C283-DB93-4D6A-A2D6-957D3545177A}">
      <dgm:prSet/>
      <dgm:spPr/>
      <dgm:t>
        <a:bodyPr/>
        <a:lstStyle/>
        <a:p>
          <a:endParaRPr lang="en-GB"/>
        </a:p>
      </dgm:t>
    </dgm:pt>
    <dgm:pt modelId="{BEC19881-9C4E-4034-AD4E-9C5028AB3542}" type="sibTrans" cxnId="{4A56C283-DB93-4D6A-A2D6-957D3545177A}">
      <dgm:prSet/>
      <dgm:spPr/>
      <dgm:t>
        <a:bodyPr/>
        <a:lstStyle/>
        <a:p>
          <a:endParaRPr lang="en-GB"/>
        </a:p>
      </dgm:t>
    </dgm:pt>
    <dgm:pt modelId="{8BA5D10C-757D-4CD7-ABF1-08F4C6831DDA}">
      <dgm:prSet phldrT="[Text]"/>
      <dgm:spPr/>
      <dgm:t>
        <a:bodyPr/>
        <a:lstStyle/>
        <a:p>
          <a:r>
            <a:rPr lang="en-GB"/>
            <a:t>.</a:t>
          </a:r>
        </a:p>
      </dgm:t>
    </dgm:pt>
    <dgm:pt modelId="{4F49E991-81A0-4098-8823-D70E493EE91F}" type="parTrans" cxnId="{50061B96-75D7-42CC-AF21-035507DFE18C}">
      <dgm:prSet/>
      <dgm:spPr/>
      <dgm:t>
        <a:bodyPr/>
        <a:lstStyle/>
        <a:p>
          <a:endParaRPr lang="en-GB"/>
        </a:p>
      </dgm:t>
    </dgm:pt>
    <dgm:pt modelId="{1CCEDA9B-B0F7-4D5A-8FAA-89B838B4B0EB}" type="sibTrans" cxnId="{50061B96-75D7-42CC-AF21-035507DFE18C}">
      <dgm:prSet/>
      <dgm:spPr/>
      <dgm:t>
        <a:bodyPr/>
        <a:lstStyle/>
        <a:p>
          <a:endParaRPr lang="en-GB"/>
        </a:p>
      </dgm:t>
    </dgm:pt>
    <dgm:pt modelId="{A9E0B398-1CC7-4DAA-9A50-8779096752D5}">
      <dgm:prSet phldrT="[Text]"/>
      <dgm:spPr/>
      <dgm:t>
        <a:bodyPr/>
        <a:lstStyle/>
        <a:p>
          <a:r>
            <a:rPr lang="en-GB"/>
            <a:t>.</a:t>
          </a:r>
        </a:p>
      </dgm:t>
    </dgm:pt>
    <dgm:pt modelId="{F158B357-CF55-4E55-9052-5DFC4711B333}" type="parTrans" cxnId="{46F7A631-98C9-4780-9EA4-C26E8CCA28CC}">
      <dgm:prSet/>
      <dgm:spPr/>
      <dgm:t>
        <a:bodyPr/>
        <a:lstStyle/>
        <a:p>
          <a:endParaRPr lang="en-GB"/>
        </a:p>
      </dgm:t>
    </dgm:pt>
    <dgm:pt modelId="{4FD5EF2A-79A0-4E7D-A3AE-3993B3EF7B14}" type="sibTrans" cxnId="{46F7A631-98C9-4780-9EA4-C26E8CCA28CC}">
      <dgm:prSet/>
      <dgm:spPr/>
      <dgm:t>
        <a:bodyPr/>
        <a:lstStyle/>
        <a:p>
          <a:endParaRPr lang="en-GB"/>
        </a:p>
      </dgm:t>
    </dgm:pt>
    <dgm:pt modelId="{37732211-24AF-4B75-BE85-ADB8EC905772}" type="pres">
      <dgm:prSet presAssocID="{4D9E73C0-8562-473D-9FA8-CA5BB2FE7FA8}" presName="Name0" presStyleCnt="0">
        <dgm:presLayoutVars>
          <dgm:dir/>
          <dgm:resizeHandles val="exact"/>
        </dgm:presLayoutVars>
      </dgm:prSet>
      <dgm:spPr/>
    </dgm:pt>
    <dgm:pt modelId="{2BF05CCE-3954-4661-B6A4-E01FDAD18825}" type="pres">
      <dgm:prSet presAssocID="{4D9E73C0-8562-473D-9FA8-CA5BB2FE7FA8}" presName="cycle" presStyleCnt="0"/>
      <dgm:spPr/>
    </dgm:pt>
    <dgm:pt modelId="{C406934E-6005-4DA1-A6C6-E9946B1CF783}" type="pres">
      <dgm:prSet presAssocID="{AAE21AFF-DBC7-427B-A3C4-9002C546CC55}" presName="nodeFirstNode" presStyleLbl="node1" presStyleIdx="0" presStyleCnt="5">
        <dgm:presLayoutVars>
          <dgm:bulletEnabled val="1"/>
        </dgm:presLayoutVars>
      </dgm:prSet>
      <dgm:spPr/>
    </dgm:pt>
    <dgm:pt modelId="{B4609758-E4F1-4AF6-8AF4-01AF13C0BBD7}" type="pres">
      <dgm:prSet presAssocID="{DAE70D75-D74A-4359-8C89-1305CB7853D1}" presName="sibTransFirstNode" presStyleLbl="bgShp" presStyleIdx="0" presStyleCnt="1"/>
      <dgm:spPr/>
    </dgm:pt>
    <dgm:pt modelId="{B8729CDA-798E-48FF-B981-9FF87B2DECD8}" type="pres">
      <dgm:prSet presAssocID="{0DF2182A-EAFF-4607-911E-112E18B65505}" presName="nodeFollowingNodes" presStyleLbl="node1" presStyleIdx="1" presStyleCnt="5">
        <dgm:presLayoutVars>
          <dgm:bulletEnabled val="1"/>
        </dgm:presLayoutVars>
      </dgm:prSet>
      <dgm:spPr/>
    </dgm:pt>
    <dgm:pt modelId="{74386D82-9C8F-4563-9BD3-59FFE72DA3F7}" type="pres">
      <dgm:prSet presAssocID="{CCC4D6B3-A0F2-4D06-94E7-42287EEC8B64}" presName="nodeFollowingNodes" presStyleLbl="node1" presStyleIdx="2" presStyleCnt="5">
        <dgm:presLayoutVars>
          <dgm:bulletEnabled val="1"/>
        </dgm:presLayoutVars>
      </dgm:prSet>
      <dgm:spPr/>
    </dgm:pt>
    <dgm:pt modelId="{53586D57-9EC4-498A-A8ED-2D40C1F4AC28}" type="pres">
      <dgm:prSet presAssocID="{8BA5D10C-757D-4CD7-ABF1-08F4C6831DDA}" presName="nodeFollowingNodes" presStyleLbl="node1" presStyleIdx="3" presStyleCnt="5">
        <dgm:presLayoutVars>
          <dgm:bulletEnabled val="1"/>
        </dgm:presLayoutVars>
      </dgm:prSet>
      <dgm:spPr/>
    </dgm:pt>
    <dgm:pt modelId="{CB4C42E8-8FCF-4704-880D-0D770C29CAFC}" type="pres">
      <dgm:prSet presAssocID="{A9E0B398-1CC7-4DAA-9A50-8779096752D5}" presName="nodeFollowingNodes" presStyleLbl="node1" presStyleIdx="4" presStyleCnt="5">
        <dgm:presLayoutVars>
          <dgm:bulletEnabled val="1"/>
        </dgm:presLayoutVars>
      </dgm:prSet>
      <dgm:spPr/>
    </dgm:pt>
  </dgm:ptLst>
  <dgm:cxnLst>
    <dgm:cxn modelId="{8FE34406-F0A5-4429-A905-46163869F63C}" type="presOf" srcId="{8BA5D10C-757D-4CD7-ABF1-08F4C6831DDA}" destId="{53586D57-9EC4-498A-A8ED-2D40C1F4AC28}" srcOrd="0" destOrd="0" presId="urn:microsoft.com/office/officeart/2005/8/layout/cycle3"/>
    <dgm:cxn modelId="{EE74421F-AA8E-45D7-BF8D-02943C69AEE0}" type="presOf" srcId="{CCC4D6B3-A0F2-4D06-94E7-42287EEC8B64}" destId="{74386D82-9C8F-4563-9BD3-59FFE72DA3F7}" srcOrd="0" destOrd="0" presId="urn:microsoft.com/office/officeart/2005/8/layout/cycle3"/>
    <dgm:cxn modelId="{ECF0BF2E-DECE-451F-9EA8-B40E0E3D197F}" type="presOf" srcId="{0DF2182A-EAFF-4607-911E-112E18B65505}" destId="{B8729CDA-798E-48FF-B981-9FF87B2DECD8}" srcOrd="0" destOrd="0" presId="urn:microsoft.com/office/officeart/2005/8/layout/cycle3"/>
    <dgm:cxn modelId="{46F7A631-98C9-4780-9EA4-C26E8CCA28CC}" srcId="{4D9E73C0-8562-473D-9FA8-CA5BB2FE7FA8}" destId="{A9E0B398-1CC7-4DAA-9A50-8779096752D5}" srcOrd="4" destOrd="0" parTransId="{F158B357-CF55-4E55-9052-5DFC4711B333}" sibTransId="{4FD5EF2A-79A0-4E7D-A3AE-3993B3EF7B14}"/>
    <dgm:cxn modelId="{722C5E4D-F0A7-4932-B041-B2BA97B08BF8}" srcId="{4D9E73C0-8562-473D-9FA8-CA5BB2FE7FA8}" destId="{0DF2182A-EAFF-4607-911E-112E18B65505}" srcOrd="1" destOrd="0" parTransId="{10B4A847-6A85-42F2-BA36-4DAF0B231AAF}" sibTransId="{86033596-E5F4-46F3-9BAF-6E32D27027F6}"/>
    <dgm:cxn modelId="{72B1F96E-6EFF-4A0E-A026-DF72CFFB6EFD}" srcId="{4D9E73C0-8562-473D-9FA8-CA5BB2FE7FA8}" destId="{AAE21AFF-DBC7-427B-A3C4-9002C546CC55}" srcOrd="0" destOrd="0" parTransId="{50362984-6AB4-4A36-AC1E-A13AD37086D6}" sibTransId="{DAE70D75-D74A-4359-8C89-1305CB7853D1}"/>
    <dgm:cxn modelId="{11298276-CEA8-44EA-84F9-F6C57A9A8882}" type="presOf" srcId="{4D9E73C0-8562-473D-9FA8-CA5BB2FE7FA8}" destId="{37732211-24AF-4B75-BE85-ADB8EC905772}" srcOrd="0" destOrd="0" presId="urn:microsoft.com/office/officeart/2005/8/layout/cycle3"/>
    <dgm:cxn modelId="{4A56C283-DB93-4D6A-A2D6-957D3545177A}" srcId="{4D9E73C0-8562-473D-9FA8-CA5BB2FE7FA8}" destId="{CCC4D6B3-A0F2-4D06-94E7-42287EEC8B64}" srcOrd="2" destOrd="0" parTransId="{F0D4FE83-0A65-43E7-A009-B760BE75014C}" sibTransId="{BEC19881-9C4E-4034-AD4E-9C5028AB3542}"/>
    <dgm:cxn modelId="{50061B96-75D7-42CC-AF21-035507DFE18C}" srcId="{4D9E73C0-8562-473D-9FA8-CA5BB2FE7FA8}" destId="{8BA5D10C-757D-4CD7-ABF1-08F4C6831DDA}" srcOrd="3" destOrd="0" parTransId="{4F49E991-81A0-4098-8823-D70E493EE91F}" sibTransId="{1CCEDA9B-B0F7-4D5A-8FAA-89B838B4B0EB}"/>
    <dgm:cxn modelId="{038F2C9D-5F43-40A0-B04C-A58EECDF5519}" type="presOf" srcId="{AAE21AFF-DBC7-427B-A3C4-9002C546CC55}" destId="{C406934E-6005-4DA1-A6C6-E9946B1CF783}" srcOrd="0" destOrd="0" presId="urn:microsoft.com/office/officeart/2005/8/layout/cycle3"/>
    <dgm:cxn modelId="{9A23E5AB-F997-4349-AF54-0ECB2A3E4358}" type="presOf" srcId="{DAE70D75-D74A-4359-8C89-1305CB7853D1}" destId="{B4609758-E4F1-4AF6-8AF4-01AF13C0BBD7}" srcOrd="0" destOrd="0" presId="urn:microsoft.com/office/officeart/2005/8/layout/cycle3"/>
    <dgm:cxn modelId="{F33F20FC-7842-4E5C-B5DC-D3F44B5032F9}" type="presOf" srcId="{A9E0B398-1CC7-4DAA-9A50-8779096752D5}" destId="{CB4C42E8-8FCF-4704-880D-0D770C29CAFC}" srcOrd="0" destOrd="0" presId="urn:microsoft.com/office/officeart/2005/8/layout/cycle3"/>
    <dgm:cxn modelId="{5E933547-282B-4BEB-83D4-711D6C49CC38}" type="presParOf" srcId="{37732211-24AF-4B75-BE85-ADB8EC905772}" destId="{2BF05CCE-3954-4661-B6A4-E01FDAD18825}" srcOrd="0" destOrd="0" presId="urn:microsoft.com/office/officeart/2005/8/layout/cycle3"/>
    <dgm:cxn modelId="{BE5727AA-ED89-4C38-ABEF-4E1BB728DA7F}" type="presParOf" srcId="{2BF05CCE-3954-4661-B6A4-E01FDAD18825}" destId="{C406934E-6005-4DA1-A6C6-E9946B1CF783}" srcOrd="0" destOrd="0" presId="urn:microsoft.com/office/officeart/2005/8/layout/cycle3"/>
    <dgm:cxn modelId="{C11F8077-15E1-4E77-965C-AEC1E90592CC}" type="presParOf" srcId="{2BF05CCE-3954-4661-B6A4-E01FDAD18825}" destId="{B4609758-E4F1-4AF6-8AF4-01AF13C0BBD7}" srcOrd="1" destOrd="0" presId="urn:microsoft.com/office/officeart/2005/8/layout/cycle3"/>
    <dgm:cxn modelId="{64F3E15A-2D77-4A1D-9AE3-2789FAEB7207}" type="presParOf" srcId="{2BF05CCE-3954-4661-B6A4-E01FDAD18825}" destId="{B8729CDA-798E-48FF-B981-9FF87B2DECD8}" srcOrd="2" destOrd="0" presId="urn:microsoft.com/office/officeart/2005/8/layout/cycle3"/>
    <dgm:cxn modelId="{933F8086-8D01-4637-ADCC-8E359DD99D92}" type="presParOf" srcId="{2BF05CCE-3954-4661-B6A4-E01FDAD18825}" destId="{74386D82-9C8F-4563-9BD3-59FFE72DA3F7}" srcOrd="3" destOrd="0" presId="urn:microsoft.com/office/officeart/2005/8/layout/cycle3"/>
    <dgm:cxn modelId="{7E83D06C-3F65-4069-829D-4A3B50D992F5}" type="presParOf" srcId="{2BF05CCE-3954-4661-B6A4-E01FDAD18825}" destId="{53586D57-9EC4-498A-A8ED-2D40C1F4AC28}" srcOrd="4" destOrd="0" presId="urn:microsoft.com/office/officeart/2005/8/layout/cycle3"/>
    <dgm:cxn modelId="{FCD5E6DD-8EFF-4920-A153-36BAFA945333}" type="presParOf" srcId="{2BF05CCE-3954-4661-B6A4-E01FDAD18825}" destId="{CB4C42E8-8FCF-4704-880D-0D770C29CAFC}"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4609758-E4F1-4AF6-8AF4-01AF13C0BBD7}">
      <dsp:nvSpPr>
        <dsp:cNvPr id="0" name=""/>
        <dsp:cNvSpPr/>
      </dsp:nvSpPr>
      <dsp:spPr>
        <a:xfrm>
          <a:off x="1993424" y="-8245"/>
          <a:ext cx="1499551" cy="1499551"/>
        </a:xfrm>
        <a:prstGeom prst="circularArrow">
          <a:avLst>
            <a:gd name="adj1" fmla="val 5544"/>
            <a:gd name="adj2" fmla="val 330680"/>
            <a:gd name="adj3" fmla="val 13838569"/>
            <a:gd name="adj4" fmla="val 17347956"/>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C406934E-6005-4DA1-A6C6-E9946B1CF783}">
      <dsp:nvSpPr>
        <dsp:cNvPr id="0" name=""/>
        <dsp:cNvSpPr/>
      </dsp:nvSpPr>
      <dsp:spPr>
        <a:xfrm>
          <a:off x="2401639" y="116"/>
          <a:ext cx="683121" cy="3415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a:t>
          </a:r>
        </a:p>
      </dsp:txBody>
      <dsp:txXfrm>
        <a:off x="2418313" y="16790"/>
        <a:ext cx="649773" cy="308212"/>
      </dsp:txXfrm>
    </dsp:sp>
    <dsp:sp modelId="{B8729CDA-798E-48FF-B981-9FF87B2DECD8}">
      <dsp:nvSpPr>
        <dsp:cNvPr id="0" name=""/>
        <dsp:cNvSpPr/>
      </dsp:nvSpPr>
      <dsp:spPr>
        <a:xfrm>
          <a:off x="3009809" y="441977"/>
          <a:ext cx="683121" cy="3415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a:t>
          </a:r>
        </a:p>
      </dsp:txBody>
      <dsp:txXfrm>
        <a:off x="3026483" y="458651"/>
        <a:ext cx="649773" cy="308212"/>
      </dsp:txXfrm>
    </dsp:sp>
    <dsp:sp modelId="{74386D82-9C8F-4563-9BD3-59FFE72DA3F7}">
      <dsp:nvSpPr>
        <dsp:cNvPr id="0" name=""/>
        <dsp:cNvSpPr/>
      </dsp:nvSpPr>
      <dsp:spPr>
        <a:xfrm>
          <a:off x="2777508" y="1156923"/>
          <a:ext cx="683121" cy="3415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a:t>
          </a:r>
        </a:p>
      </dsp:txBody>
      <dsp:txXfrm>
        <a:off x="2794182" y="1173597"/>
        <a:ext cx="649773" cy="308212"/>
      </dsp:txXfrm>
    </dsp:sp>
    <dsp:sp modelId="{53586D57-9EC4-498A-A8ED-2D40C1F4AC28}">
      <dsp:nvSpPr>
        <dsp:cNvPr id="0" name=""/>
        <dsp:cNvSpPr/>
      </dsp:nvSpPr>
      <dsp:spPr>
        <a:xfrm>
          <a:off x="2025769" y="1156923"/>
          <a:ext cx="683121" cy="3415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a:t>
          </a:r>
        </a:p>
      </dsp:txBody>
      <dsp:txXfrm>
        <a:off x="2042443" y="1173597"/>
        <a:ext cx="649773" cy="308212"/>
      </dsp:txXfrm>
    </dsp:sp>
    <dsp:sp modelId="{CB4C42E8-8FCF-4704-880D-0D770C29CAFC}">
      <dsp:nvSpPr>
        <dsp:cNvPr id="0" name=""/>
        <dsp:cNvSpPr/>
      </dsp:nvSpPr>
      <dsp:spPr>
        <a:xfrm>
          <a:off x="1793469" y="441977"/>
          <a:ext cx="683121" cy="3415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a:t>
          </a:r>
        </a:p>
      </dsp:txBody>
      <dsp:txXfrm>
        <a:off x="1810143" y="458651"/>
        <a:ext cx="649773" cy="308212"/>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E2D5C3-DDBD-42C3-BD8D-3D1C1A732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81</Words>
  <Characters>9017</Characters>
  <Application>Microsoft Office Word</Application>
  <DocSecurity>0</DocSecurity>
  <Lines>75</Lines>
  <Paragraphs>21</Paragraphs>
  <ScaleCrop>false</ScaleCrop>
  <Company/>
  <LinksUpToDate>false</LinksUpToDate>
  <CharactersWithSpaces>10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De-Graft Owusu-Manu</dc:creator>
  <cp:keywords/>
  <dc:description/>
  <cp:lastModifiedBy>Prof. De-Graft Owusu-Manu</cp:lastModifiedBy>
  <cp:revision>2</cp:revision>
  <dcterms:created xsi:type="dcterms:W3CDTF">2023-07-04T09:33:00Z</dcterms:created>
  <dcterms:modified xsi:type="dcterms:W3CDTF">2023-07-04T09:33:00Z</dcterms:modified>
</cp:coreProperties>
</file>